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1BDC6565" w14:textId="77777777" w:rsidR="00E72CC1" w:rsidRPr="00E72CC1" w:rsidRDefault="00E72CC1" w:rsidP="00E72CC1">
      <w:pPr>
        <w:pStyle w:val="BodyText"/>
        <w:rPr>
          <w:color w:val="EE0000"/>
        </w:rPr>
      </w:pPr>
      <w:r w:rsidRPr="00E72CC1">
        <w:rPr>
          <w:color w:val="EE0000"/>
        </w:rPr>
        <w:t>This template is provided solely for general guidance and educational purposes. It is the sole responsibility of the user to review, modify, and adapt the content to suit the specific operational, legal, regulatory, and risk management requirements of their organisation.</w:t>
      </w:r>
    </w:p>
    <w:p w14:paraId="0A5EEDF7" w14:textId="77777777" w:rsidR="00E72CC1" w:rsidRPr="00E72CC1" w:rsidRDefault="00E72CC1" w:rsidP="00E72CC1">
      <w:pPr>
        <w:pStyle w:val="BodyText"/>
        <w:rPr>
          <w:color w:val="EE0000"/>
        </w:rPr>
      </w:pPr>
      <w:r w:rsidRPr="00E72CC1">
        <w:rPr>
          <w:color w:val="EE0000"/>
        </w:rPr>
        <w:t>MiSAFE Solutions Pty Ltd makes no representations or warranties regarding the suitability, accuracy, or completeness of this template. MiSAFE Solutions Pty Ltd accepts no liability whatsoever, whether in contract, tort, or otherwise, for any loss, damage, penalty, fine, non-compliance, or adverse outcome arising directly or indirectly from the use, misuse, or reliance on this template.</w:t>
      </w:r>
    </w:p>
    <w:p w14:paraId="6A92CA21" w14:textId="77777777" w:rsidR="00E72CC1" w:rsidRPr="00E72CC1" w:rsidRDefault="00E72CC1" w:rsidP="00E72CC1">
      <w:pPr>
        <w:pStyle w:val="BodyText"/>
        <w:rPr>
          <w:color w:val="EE0000"/>
        </w:rPr>
      </w:pPr>
      <w:r w:rsidRPr="00E72CC1">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07F267B6" w14:textId="77777777" w:rsidR="00E72CC1" w:rsidRPr="00E72CC1" w:rsidRDefault="00E72CC1" w:rsidP="00E72CC1">
      <w:pPr>
        <w:pStyle w:val="BodyText"/>
        <w:rPr>
          <w:color w:val="EE0000"/>
        </w:rPr>
      </w:pPr>
      <w:r w:rsidRPr="00E72CC1">
        <w:rPr>
          <w:color w:val="EE0000"/>
        </w:rPr>
        <w:t>This document ID (MISAFE-IMS-TMP-005-V1.0) is provided to ensure traceability in accordance with ISO management system standards. You may replace this document ID with your own internal numbering system or retain it as issued.</w:t>
      </w:r>
    </w:p>
    <w:p w14:paraId="11CA46EE" w14:textId="76E28B86" w:rsidR="00E72CC1" w:rsidRDefault="00E72CC1" w:rsidP="00E72CC1">
      <w:pPr>
        <w:pStyle w:val="BodyText"/>
        <w:rPr>
          <w:color w:val="EE0000"/>
        </w:rPr>
      </w:pPr>
      <w:r w:rsidRPr="00E72CC1">
        <w:rPr>
          <w:color w:val="EE0000"/>
        </w:rPr>
        <w:t>All sections of this template must be fully customised to reflect your organisation’s specific context, operations, risks, and obligations, ensuring full alignment with the requirements of ISO 9001:2015, ISO 45001:2018, and ISO 14001:2015.</w:t>
      </w:r>
    </w:p>
    <w:p w14:paraId="703EE972" w14:textId="77777777" w:rsidR="003C2B62" w:rsidRPr="00EA3366" w:rsidRDefault="003C2B62" w:rsidP="00EA3366">
      <w:pPr>
        <w:pStyle w:val="BodyText"/>
        <w:rPr>
          <w:b/>
          <w:bCs/>
        </w:rPr>
      </w:pPr>
      <w:r w:rsidRPr="00EA3366">
        <w:rPr>
          <w:b/>
          <w:bCs/>
        </w:rPr>
        <w:t>Purpose of This Template</w:t>
      </w:r>
    </w:p>
    <w:p w14:paraId="388EBD77" w14:textId="77777777" w:rsidR="003C2B62" w:rsidRPr="003C2B62" w:rsidRDefault="003C2B62" w:rsidP="003C2B62">
      <w:pPr>
        <w:pStyle w:val="BodyText"/>
      </w:pPr>
      <w:r w:rsidRPr="003C2B62">
        <w:t>The purpose of this stakeholder mapping exercise is to systematically identify, analyse, and prioritise interested parties (also referred to as stakeholders). These are individuals, groups, or organisations that can affect, be affected by, or perceive themselves to be affected by the organisation’s activities, particularly in relation to Quality, Health and Safety, and Environment (QHSE).</w:t>
      </w:r>
    </w:p>
    <w:p w14:paraId="57074C3B" w14:textId="77777777" w:rsidR="003C2B62" w:rsidRPr="003C2B62" w:rsidRDefault="003C2B62" w:rsidP="003C2B62">
      <w:pPr>
        <w:pStyle w:val="BodyText"/>
      </w:pPr>
      <w:r w:rsidRPr="003C2B62">
        <w:t>This stakeholder mapping process supports your Integrated Management System (IMS) by:</w:t>
      </w:r>
    </w:p>
    <w:p w14:paraId="4E0450A5" w14:textId="77777777" w:rsidR="003C2B62" w:rsidRPr="003C2B62" w:rsidRDefault="003C2B62" w:rsidP="003C2B62">
      <w:pPr>
        <w:pStyle w:val="BodyText"/>
        <w:numPr>
          <w:ilvl w:val="0"/>
          <w:numId w:val="22"/>
        </w:numPr>
      </w:pPr>
      <w:r w:rsidRPr="003C2B62">
        <w:t>Meeting the requirements of ISO 9001:2015 Clause 4.2, ISO 14001:2015 Clause 4.2, and ISO 45001:2018 Clause 4.2 relating to understanding the needs and expectations of interested parties.</w:t>
      </w:r>
    </w:p>
    <w:p w14:paraId="1696A249" w14:textId="77777777" w:rsidR="003C2B62" w:rsidRPr="003C2B62" w:rsidRDefault="003C2B62" w:rsidP="003C2B62">
      <w:pPr>
        <w:pStyle w:val="BodyText"/>
        <w:numPr>
          <w:ilvl w:val="0"/>
          <w:numId w:val="22"/>
        </w:numPr>
      </w:pPr>
      <w:r w:rsidRPr="003C2B62">
        <w:t>Providing essential input for identifying internal and external issues under Clause 4.1, assessing risks and opportunities under Clause 6.1, and determining the scope of the IMS.</w:t>
      </w:r>
    </w:p>
    <w:p w14:paraId="2BDC83EB" w14:textId="77777777" w:rsidR="003C2B62" w:rsidRPr="003C2B62" w:rsidRDefault="003C2B62" w:rsidP="003C2B62">
      <w:pPr>
        <w:pStyle w:val="BodyText"/>
        <w:numPr>
          <w:ilvl w:val="0"/>
          <w:numId w:val="22"/>
        </w:numPr>
      </w:pPr>
      <w:r w:rsidRPr="003C2B62">
        <w:t>Enabling targeted communication, consultation, and engagement to reduce QHSE risks such as workplace injuries, environmental impacts, and quality failures, while identifying opportunities for improvement.</w:t>
      </w:r>
    </w:p>
    <w:p w14:paraId="45BD8717" w14:textId="77777777" w:rsidR="003C2B62" w:rsidRPr="003C2B62" w:rsidRDefault="003C2B62" w:rsidP="003C2B62">
      <w:pPr>
        <w:pStyle w:val="BodyText"/>
        <w:numPr>
          <w:ilvl w:val="0"/>
          <w:numId w:val="22"/>
        </w:numPr>
      </w:pPr>
      <w:r w:rsidRPr="003C2B62">
        <w:t>Ensuring the IMS remains relevant, effective, and aligned with operational realities, legal obligations, and stakeholder expectations.</w:t>
      </w:r>
    </w:p>
    <w:p w14:paraId="12F46A74" w14:textId="77777777" w:rsidR="003C2B62" w:rsidRPr="003C2B62" w:rsidRDefault="003C2B62" w:rsidP="003C2B62">
      <w:pPr>
        <w:pStyle w:val="BodyText"/>
      </w:pPr>
      <w:r w:rsidRPr="003C2B62">
        <w:t>This stakeholder map should be reviewed at least annually, and whenever significant changes occur such as new sites, new legislation, incidents, or organisational changes.</w:t>
      </w:r>
    </w:p>
    <w:p w14:paraId="590B3B08" w14:textId="3FE74984" w:rsidR="003C2B62" w:rsidRPr="003C2B62" w:rsidRDefault="003C2B62" w:rsidP="006532B8">
      <w:pPr>
        <w:pStyle w:val="BodyText"/>
        <w:numPr>
          <w:ilvl w:val="0"/>
          <w:numId w:val="3"/>
        </w:numPr>
        <w:rPr>
          <w:b/>
          <w:bCs/>
        </w:rPr>
      </w:pPr>
      <w:r w:rsidRPr="003C2B62">
        <w:rPr>
          <w:b/>
          <w:bCs/>
        </w:rPr>
        <w:t>Organisational Description</w:t>
      </w:r>
    </w:p>
    <w:p w14:paraId="1EE483B1" w14:textId="77777777" w:rsidR="003C2B62" w:rsidRDefault="003C2B62" w:rsidP="003C2B62">
      <w:pPr>
        <w:pStyle w:val="BodyText"/>
      </w:pPr>
      <w:r w:rsidRPr="003C2B62">
        <w:t>Provide a clear overview of the organisation to frame the stakeholder analysis and ensure relevance to your operations and QHSE risks.</w:t>
      </w:r>
    </w:p>
    <w:tbl>
      <w:tblPr>
        <w:tblStyle w:val="CustomTablestandard"/>
        <w:tblW w:w="0" w:type="auto"/>
        <w:tblLook w:val="04A0" w:firstRow="1" w:lastRow="0" w:firstColumn="1" w:lastColumn="0" w:noHBand="0" w:noVBand="1"/>
      </w:tblPr>
      <w:tblGrid>
        <w:gridCol w:w="3052"/>
        <w:gridCol w:w="5965"/>
      </w:tblGrid>
      <w:tr w:rsidR="00240E04" w:rsidRPr="00240E04" w14:paraId="4B5DBFD0" w14:textId="77777777" w:rsidTr="00F96E6E">
        <w:trPr>
          <w:cnfStyle w:val="100000000000" w:firstRow="1" w:lastRow="0" w:firstColumn="0" w:lastColumn="0" w:oddVBand="0" w:evenVBand="0" w:oddHBand="0" w:evenHBand="0" w:firstRowFirstColumn="0" w:firstRowLastColumn="0" w:lastRowFirstColumn="0" w:lastRowLastColumn="0"/>
        </w:trPr>
        <w:tc>
          <w:tcPr>
            <w:tcW w:w="0" w:type="auto"/>
            <w:hideMark/>
          </w:tcPr>
          <w:p w14:paraId="043BC2D5" w14:textId="77777777" w:rsidR="00240E04" w:rsidRPr="00240E04" w:rsidRDefault="00240E04" w:rsidP="00240E04">
            <w:pPr>
              <w:pStyle w:val="BodyText"/>
              <w:rPr>
                <w:b/>
                <w:bCs/>
              </w:rPr>
            </w:pPr>
            <w:r w:rsidRPr="00240E04">
              <w:rPr>
                <w:b/>
                <w:bCs/>
              </w:rPr>
              <w:t>Section</w:t>
            </w:r>
          </w:p>
        </w:tc>
        <w:tc>
          <w:tcPr>
            <w:tcW w:w="0" w:type="auto"/>
            <w:hideMark/>
          </w:tcPr>
          <w:p w14:paraId="03AE28BE" w14:textId="77777777" w:rsidR="00240E04" w:rsidRPr="00240E04" w:rsidRDefault="00240E04" w:rsidP="00240E04">
            <w:pPr>
              <w:pStyle w:val="BodyText"/>
              <w:rPr>
                <w:b/>
                <w:bCs/>
              </w:rPr>
            </w:pPr>
            <w:r w:rsidRPr="00240E04">
              <w:rPr>
                <w:b/>
                <w:bCs/>
              </w:rPr>
              <w:t>Information to Record</w:t>
            </w:r>
          </w:p>
        </w:tc>
      </w:tr>
      <w:tr w:rsidR="00240E04" w:rsidRPr="00240E04" w14:paraId="3B8910B8" w14:textId="77777777" w:rsidTr="00F96E6E">
        <w:tc>
          <w:tcPr>
            <w:tcW w:w="0" w:type="auto"/>
            <w:shd w:val="clear" w:color="auto" w:fill="F2F2F2" w:themeFill="background1" w:themeFillShade="F2"/>
            <w:hideMark/>
          </w:tcPr>
          <w:p w14:paraId="669470A4" w14:textId="77777777" w:rsidR="00240E04" w:rsidRPr="00240E04" w:rsidRDefault="00240E04" w:rsidP="00240E04">
            <w:pPr>
              <w:pStyle w:val="BodyText"/>
            </w:pPr>
            <w:r w:rsidRPr="00240E04">
              <w:rPr>
                <w:b/>
                <w:bCs/>
              </w:rPr>
              <w:t>Organisation Name</w:t>
            </w:r>
          </w:p>
        </w:tc>
        <w:tc>
          <w:tcPr>
            <w:tcW w:w="0" w:type="auto"/>
            <w:hideMark/>
          </w:tcPr>
          <w:p w14:paraId="67B23ADD" w14:textId="77777777" w:rsidR="00240E04" w:rsidRPr="00240E04" w:rsidRDefault="00240E04" w:rsidP="00240E04">
            <w:pPr>
              <w:pStyle w:val="BodyText"/>
            </w:pPr>
          </w:p>
        </w:tc>
      </w:tr>
      <w:tr w:rsidR="00240E04" w:rsidRPr="00240E04" w14:paraId="0A5F0012" w14:textId="77777777" w:rsidTr="00F96E6E">
        <w:tc>
          <w:tcPr>
            <w:tcW w:w="0" w:type="auto"/>
            <w:shd w:val="clear" w:color="auto" w:fill="F2F2F2" w:themeFill="background1" w:themeFillShade="F2"/>
            <w:hideMark/>
          </w:tcPr>
          <w:p w14:paraId="145333EB" w14:textId="77777777" w:rsidR="00240E04" w:rsidRPr="00240E04" w:rsidRDefault="00240E04" w:rsidP="00240E04">
            <w:pPr>
              <w:pStyle w:val="BodyText"/>
            </w:pPr>
            <w:r w:rsidRPr="00240E04">
              <w:rPr>
                <w:b/>
                <w:bCs/>
              </w:rPr>
              <w:t>Primary Activities</w:t>
            </w:r>
          </w:p>
        </w:tc>
        <w:tc>
          <w:tcPr>
            <w:tcW w:w="0" w:type="auto"/>
            <w:hideMark/>
          </w:tcPr>
          <w:p w14:paraId="56FB8660" w14:textId="77777777" w:rsidR="00240E04" w:rsidRPr="00240E04" w:rsidRDefault="00240E04" w:rsidP="00240E04">
            <w:pPr>
              <w:pStyle w:val="BodyText"/>
            </w:pPr>
            <w:r w:rsidRPr="00240E04">
              <w:t>Describe core operations, for example civil construction, manufacturing, or service delivery.</w:t>
            </w:r>
          </w:p>
        </w:tc>
      </w:tr>
      <w:tr w:rsidR="00240E04" w:rsidRPr="00240E04" w14:paraId="663112F6" w14:textId="77777777" w:rsidTr="00F96E6E">
        <w:tc>
          <w:tcPr>
            <w:tcW w:w="0" w:type="auto"/>
            <w:shd w:val="clear" w:color="auto" w:fill="F2F2F2" w:themeFill="background1" w:themeFillShade="F2"/>
            <w:hideMark/>
          </w:tcPr>
          <w:p w14:paraId="79927B4B" w14:textId="77777777" w:rsidR="00240E04" w:rsidRPr="00240E04" w:rsidRDefault="00240E04" w:rsidP="00240E04">
            <w:pPr>
              <w:pStyle w:val="BodyText"/>
            </w:pPr>
            <w:r w:rsidRPr="00240E04">
              <w:rPr>
                <w:b/>
                <w:bCs/>
              </w:rPr>
              <w:lastRenderedPageBreak/>
              <w:t>Products and Services</w:t>
            </w:r>
          </w:p>
        </w:tc>
        <w:tc>
          <w:tcPr>
            <w:tcW w:w="0" w:type="auto"/>
            <w:hideMark/>
          </w:tcPr>
          <w:p w14:paraId="0390D467" w14:textId="1592888A" w:rsidR="00240E04" w:rsidRPr="00240E04" w:rsidRDefault="00240E04" w:rsidP="00240E04">
            <w:pPr>
              <w:pStyle w:val="TableListBullet"/>
            </w:pPr>
          </w:p>
        </w:tc>
      </w:tr>
      <w:tr w:rsidR="00240E04" w:rsidRPr="00240E04" w14:paraId="18F99024" w14:textId="77777777" w:rsidTr="00F96E6E">
        <w:tc>
          <w:tcPr>
            <w:tcW w:w="0" w:type="auto"/>
            <w:shd w:val="clear" w:color="auto" w:fill="F2F2F2" w:themeFill="background1" w:themeFillShade="F2"/>
            <w:hideMark/>
          </w:tcPr>
          <w:p w14:paraId="03B15345" w14:textId="77777777" w:rsidR="00240E04" w:rsidRPr="00240E04" w:rsidRDefault="00240E04" w:rsidP="00240E04">
            <w:pPr>
              <w:pStyle w:val="BodyText"/>
            </w:pPr>
            <w:r w:rsidRPr="00240E04">
              <w:rPr>
                <w:b/>
                <w:bCs/>
              </w:rPr>
              <w:t>Head Office Location</w:t>
            </w:r>
          </w:p>
        </w:tc>
        <w:tc>
          <w:tcPr>
            <w:tcW w:w="0" w:type="auto"/>
            <w:hideMark/>
          </w:tcPr>
          <w:p w14:paraId="44D420C2" w14:textId="77777777" w:rsidR="00240E04" w:rsidRPr="00240E04" w:rsidRDefault="00240E04" w:rsidP="00240E04">
            <w:pPr>
              <w:pStyle w:val="BodyText"/>
            </w:pPr>
          </w:p>
        </w:tc>
      </w:tr>
      <w:tr w:rsidR="00240E04" w:rsidRPr="00240E04" w14:paraId="63A33B85" w14:textId="77777777" w:rsidTr="00F96E6E">
        <w:tc>
          <w:tcPr>
            <w:tcW w:w="0" w:type="auto"/>
            <w:shd w:val="clear" w:color="auto" w:fill="F2F2F2" w:themeFill="background1" w:themeFillShade="F2"/>
            <w:hideMark/>
          </w:tcPr>
          <w:p w14:paraId="391B6A81" w14:textId="77777777" w:rsidR="00240E04" w:rsidRPr="00240E04" w:rsidRDefault="00240E04" w:rsidP="00240E04">
            <w:pPr>
              <w:pStyle w:val="BodyText"/>
            </w:pPr>
            <w:r w:rsidRPr="00240E04">
              <w:rPr>
                <w:b/>
                <w:bCs/>
              </w:rPr>
              <w:t>Operational Sites or Branches</w:t>
            </w:r>
          </w:p>
        </w:tc>
        <w:tc>
          <w:tcPr>
            <w:tcW w:w="0" w:type="auto"/>
            <w:hideMark/>
          </w:tcPr>
          <w:p w14:paraId="6BD19DE5" w14:textId="77777777" w:rsidR="00240E04" w:rsidRPr="00240E04" w:rsidRDefault="00240E04" w:rsidP="00240E04">
            <w:pPr>
              <w:pStyle w:val="BodyText"/>
            </w:pPr>
          </w:p>
        </w:tc>
      </w:tr>
      <w:tr w:rsidR="00240E04" w:rsidRPr="00240E04" w14:paraId="43B13DEC" w14:textId="77777777" w:rsidTr="00F96E6E">
        <w:tc>
          <w:tcPr>
            <w:tcW w:w="0" w:type="auto"/>
            <w:shd w:val="clear" w:color="auto" w:fill="F2F2F2" w:themeFill="background1" w:themeFillShade="F2"/>
            <w:hideMark/>
          </w:tcPr>
          <w:p w14:paraId="082F5BB9" w14:textId="77777777" w:rsidR="00240E04" w:rsidRPr="00240E04" w:rsidRDefault="00240E04" w:rsidP="00240E04">
            <w:pPr>
              <w:pStyle w:val="BodyText"/>
            </w:pPr>
            <w:r w:rsidRPr="00240E04">
              <w:rPr>
                <w:b/>
                <w:bCs/>
              </w:rPr>
              <w:t>Other Locations</w:t>
            </w:r>
          </w:p>
        </w:tc>
        <w:tc>
          <w:tcPr>
            <w:tcW w:w="0" w:type="auto"/>
            <w:hideMark/>
          </w:tcPr>
          <w:p w14:paraId="1BDE8C18" w14:textId="77777777" w:rsidR="00240E04" w:rsidRPr="00240E04" w:rsidRDefault="00240E04" w:rsidP="00240E04">
            <w:pPr>
              <w:pStyle w:val="BodyText"/>
            </w:pPr>
            <w:r w:rsidRPr="00240E04">
              <w:t>Suppliers, contractors, remote operations, or other relevant locations.</w:t>
            </w:r>
          </w:p>
        </w:tc>
      </w:tr>
      <w:tr w:rsidR="00240E04" w:rsidRPr="00240E04" w14:paraId="45B2EF61" w14:textId="77777777" w:rsidTr="00F96E6E">
        <w:tc>
          <w:tcPr>
            <w:tcW w:w="0" w:type="auto"/>
            <w:shd w:val="clear" w:color="auto" w:fill="F2F2F2" w:themeFill="background1" w:themeFillShade="F2"/>
            <w:hideMark/>
          </w:tcPr>
          <w:p w14:paraId="01A17256" w14:textId="77777777" w:rsidR="00240E04" w:rsidRPr="00240E04" w:rsidRDefault="00240E04" w:rsidP="00240E04">
            <w:pPr>
              <w:pStyle w:val="BodyText"/>
            </w:pPr>
            <w:r w:rsidRPr="00240E04">
              <w:rPr>
                <w:b/>
                <w:bCs/>
              </w:rPr>
              <w:t>Number of Employees</w:t>
            </w:r>
          </w:p>
        </w:tc>
        <w:tc>
          <w:tcPr>
            <w:tcW w:w="0" w:type="auto"/>
            <w:hideMark/>
          </w:tcPr>
          <w:p w14:paraId="29ABFA6D" w14:textId="77777777" w:rsidR="00240E04" w:rsidRPr="00240E04" w:rsidRDefault="00240E04" w:rsidP="00240E04">
            <w:pPr>
              <w:pStyle w:val="BodyText"/>
            </w:pPr>
            <w:r w:rsidRPr="00240E04">
              <w:t>Include full time, part time, labour hire, and contractors.</w:t>
            </w:r>
          </w:p>
        </w:tc>
      </w:tr>
      <w:tr w:rsidR="00240E04" w:rsidRPr="00240E04" w14:paraId="7F7E3012" w14:textId="77777777" w:rsidTr="00F96E6E">
        <w:tc>
          <w:tcPr>
            <w:tcW w:w="0" w:type="auto"/>
            <w:shd w:val="clear" w:color="auto" w:fill="F2F2F2" w:themeFill="background1" w:themeFillShade="F2"/>
            <w:hideMark/>
          </w:tcPr>
          <w:p w14:paraId="7C964206" w14:textId="77777777" w:rsidR="00240E04" w:rsidRPr="00240E04" w:rsidRDefault="00240E04" w:rsidP="00240E04">
            <w:pPr>
              <w:pStyle w:val="BodyText"/>
            </w:pPr>
            <w:r w:rsidRPr="00240E04">
              <w:rPr>
                <w:b/>
                <w:bCs/>
              </w:rPr>
              <w:t>Annual Revenue or Turnover</w:t>
            </w:r>
          </w:p>
        </w:tc>
        <w:tc>
          <w:tcPr>
            <w:tcW w:w="0" w:type="auto"/>
            <w:hideMark/>
          </w:tcPr>
          <w:p w14:paraId="2B6FEA59" w14:textId="77777777" w:rsidR="00240E04" w:rsidRPr="00240E04" w:rsidRDefault="00240E04" w:rsidP="00240E04">
            <w:pPr>
              <w:pStyle w:val="BodyText"/>
            </w:pPr>
          </w:p>
        </w:tc>
      </w:tr>
      <w:tr w:rsidR="00240E04" w:rsidRPr="00240E04" w14:paraId="78C1D0C7" w14:textId="77777777" w:rsidTr="00F96E6E">
        <w:tc>
          <w:tcPr>
            <w:tcW w:w="0" w:type="auto"/>
            <w:shd w:val="clear" w:color="auto" w:fill="F2F2F2" w:themeFill="background1" w:themeFillShade="F2"/>
            <w:hideMark/>
          </w:tcPr>
          <w:p w14:paraId="27071747" w14:textId="77777777" w:rsidR="00240E04" w:rsidRPr="00240E04" w:rsidRDefault="00240E04" w:rsidP="00240E04">
            <w:pPr>
              <w:pStyle w:val="BodyText"/>
            </w:pPr>
            <w:r w:rsidRPr="00240E04">
              <w:rPr>
                <w:b/>
                <w:bCs/>
              </w:rPr>
              <w:t>Market Reach</w:t>
            </w:r>
          </w:p>
        </w:tc>
        <w:tc>
          <w:tcPr>
            <w:tcW w:w="0" w:type="auto"/>
            <w:hideMark/>
          </w:tcPr>
          <w:p w14:paraId="5614D87B" w14:textId="77777777" w:rsidR="00240E04" w:rsidRPr="00240E04" w:rsidRDefault="00240E04" w:rsidP="00240E04">
            <w:pPr>
              <w:pStyle w:val="BodyText"/>
            </w:pPr>
            <w:r w:rsidRPr="00240E04">
              <w:t>Local, regional, national, or international.</w:t>
            </w:r>
          </w:p>
        </w:tc>
      </w:tr>
      <w:tr w:rsidR="00240E04" w:rsidRPr="00240E04" w14:paraId="52838A16" w14:textId="77777777" w:rsidTr="00F96E6E">
        <w:tc>
          <w:tcPr>
            <w:tcW w:w="0" w:type="auto"/>
            <w:shd w:val="clear" w:color="auto" w:fill="F2F2F2" w:themeFill="background1" w:themeFillShade="F2"/>
            <w:hideMark/>
          </w:tcPr>
          <w:p w14:paraId="3E736A4A" w14:textId="77777777" w:rsidR="00240E04" w:rsidRPr="00240E04" w:rsidRDefault="00240E04" w:rsidP="00240E04">
            <w:pPr>
              <w:pStyle w:val="BodyText"/>
            </w:pPr>
            <w:r w:rsidRPr="00240E04">
              <w:rPr>
                <w:b/>
                <w:bCs/>
              </w:rPr>
              <w:t>Current Certifications</w:t>
            </w:r>
          </w:p>
        </w:tc>
        <w:tc>
          <w:tcPr>
            <w:tcW w:w="0" w:type="auto"/>
            <w:hideMark/>
          </w:tcPr>
          <w:p w14:paraId="6CC1666E" w14:textId="77777777" w:rsidR="00240E04" w:rsidRPr="00240E04" w:rsidRDefault="00240E04" w:rsidP="00240E04">
            <w:pPr>
              <w:pStyle w:val="BodyText"/>
            </w:pPr>
            <w:r w:rsidRPr="00240E04">
              <w:t>ISO 9001, ISO 14001, ISO 45001, or other applicable certifications.</w:t>
            </w:r>
          </w:p>
        </w:tc>
      </w:tr>
      <w:tr w:rsidR="00240E04" w:rsidRPr="00240E04" w14:paraId="0C016E39" w14:textId="77777777" w:rsidTr="00F96E6E">
        <w:tc>
          <w:tcPr>
            <w:tcW w:w="0" w:type="auto"/>
            <w:shd w:val="clear" w:color="auto" w:fill="F2F2F2" w:themeFill="background1" w:themeFillShade="F2"/>
            <w:hideMark/>
          </w:tcPr>
          <w:p w14:paraId="1B555F10" w14:textId="77777777" w:rsidR="00240E04" w:rsidRPr="00240E04" w:rsidRDefault="00240E04" w:rsidP="00240E04">
            <w:pPr>
              <w:pStyle w:val="BodyText"/>
            </w:pPr>
            <w:r w:rsidRPr="00240E04">
              <w:rPr>
                <w:b/>
                <w:bCs/>
              </w:rPr>
              <w:t>Key QHSE Risks and Opportunities</w:t>
            </w:r>
          </w:p>
        </w:tc>
        <w:tc>
          <w:tcPr>
            <w:tcW w:w="0" w:type="auto"/>
            <w:hideMark/>
          </w:tcPr>
          <w:p w14:paraId="352C9FF6" w14:textId="77777777" w:rsidR="00240E04" w:rsidRPr="00240E04" w:rsidRDefault="00240E04" w:rsidP="00240E04">
            <w:pPr>
              <w:pStyle w:val="BodyText"/>
            </w:pPr>
            <w:r w:rsidRPr="00240E04">
              <w:t>Identify major safety, environmental, and quality risks and opportunities relevant to operations.</w:t>
            </w:r>
          </w:p>
        </w:tc>
      </w:tr>
      <w:tr w:rsidR="00240E04" w:rsidRPr="00240E04" w14:paraId="5FAAE631" w14:textId="77777777" w:rsidTr="00F96E6E">
        <w:tc>
          <w:tcPr>
            <w:tcW w:w="0" w:type="auto"/>
            <w:shd w:val="clear" w:color="auto" w:fill="F2F2F2" w:themeFill="background1" w:themeFillShade="F2"/>
            <w:hideMark/>
          </w:tcPr>
          <w:p w14:paraId="2DEE299F" w14:textId="77777777" w:rsidR="00240E04" w:rsidRPr="00240E04" w:rsidRDefault="00240E04" w:rsidP="00240E04">
            <w:pPr>
              <w:pStyle w:val="BodyText"/>
            </w:pPr>
            <w:r w:rsidRPr="00240E04">
              <w:rPr>
                <w:b/>
                <w:bCs/>
              </w:rPr>
              <w:t>Significant Environmental Aspects</w:t>
            </w:r>
          </w:p>
        </w:tc>
        <w:tc>
          <w:tcPr>
            <w:tcW w:w="0" w:type="auto"/>
            <w:hideMark/>
          </w:tcPr>
          <w:p w14:paraId="24BF72FC" w14:textId="77777777" w:rsidR="00240E04" w:rsidRPr="00240E04" w:rsidRDefault="00240E04" w:rsidP="00240E04">
            <w:pPr>
              <w:pStyle w:val="BodyText"/>
            </w:pPr>
            <w:r w:rsidRPr="00240E04">
              <w:t>Energy use, emissions, waste generation, water use, biodiversity impacts.</w:t>
            </w:r>
          </w:p>
        </w:tc>
      </w:tr>
      <w:tr w:rsidR="00240E04" w:rsidRPr="00240E04" w14:paraId="57D3EEB5" w14:textId="77777777" w:rsidTr="00F96E6E">
        <w:tc>
          <w:tcPr>
            <w:tcW w:w="0" w:type="auto"/>
            <w:shd w:val="clear" w:color="auto" w:fill="F2F2F2" w:themeFill="background1" w:themeFillShade="F2"/>
            <w:hideMark/>
          </w:tcPr>
          <w:p w14:paraId="3A4DCBEE" w14:textId="77777777" w:rsidR="00240E04" w:rsidRPr="00240E04" w:rsidRDefault="00240E04" w:rsidP="00240E04">
            <w:pPr>
              <w:pStyle w:val="BodyText"/>
            </w:pPr>
            <w:r w:rsidRPr="00240E04">
              <w:rPr>
                <w:b/>
                <w:bCs/>
              </w:rPr>
              <w:t>Health and Safety Considerations</w:t>
            </w:r>
          </w:p>
        </w:tc>
        <w:tc>
          <w:tcPr>
            <w:tcW w:w="0" w:type="auto"/>
            <w:hideMark/>
          </w:tcPr>
          <w:p w14:paraId="5595330A" w14:textId="77777777" w:rsidR="00240E04" w:rsidRPr="00240E04" w:rsidRDefault="00240E04" w:rsidP="00240E04">
            <w:pPr>
              <w:pStyle w:val="BodyText"/>
            </w:pPr>
            <w:r w:rsidRPr="00240E04">
              <w:t>High risk work activities, consultation arrangements, incident and injury trends.</w:t>
            </w:r>
          </w:p>
        </w:tc>
      </w:tr>
      <w:tr w:rsidR="00240E04" w:rsidRPr="00240E04" w14:paraId="370DAC91" w14:textId="77777777" w:rsidTr="00F96E6E">
        <w:tc>
          <w:tcPr>
            <w:tcW w:w="0" w:type="auto"/>
            <w:shd w:val="clear" w:color="auto" w:fill="F2F2F2" w:themeFill="background1" w:themeFillShade="F2"/>
            <w:hideMark/>
          </w:tcPr>
          <w:p w14:paraId="78797B0E" w14:textId="77777777" w:rsidR="00240E04" w:rsidRPr="00240E04" w:rsidRDefault="00240E04" w:rsidP="00240E04">
            <w:pPr>
              <w:pStyle w:val="BodyText"/>
            </w:pPr>
            <w:r w:rsidRPr="00240E04">
              <w:rPr>
                <w:b/>
                <w:bCs/>
              </w:rPr>
              <w:t>Quality Objectives and Challenges</w:t>
            </w:r>
          </w:p>
        </w:tc>
        <w:tc>
          <w:tcPr>
            <w:tcW w:w="0" w:type="auto"/>
            <w:hideMark/>
          </w:tcPr>
          <w:p w14:paraId="6772B81A" w14:textId="77777777" w:rsidR="00240E04" w:rsidRPr="00240E04" w:rsidRDefault="00240E04" w:rsidP="00240E04">
            <w:pPr>
              <w:pStyle w:val="BodyText"/>
            </w:pPr>
            <w:r w:rsidRPr="00240E04">
              <w:t>Defect rates, customer requirements, process control issues.</w:t>
            </w:r>
          </w:p>
        </w:tc>
      </w:tr>
      <w:tr w:rsidR="00240E04" w:rsidRPr="00240E04" w14:paraId="4D76319C" w14:textId="77777777" w:rsidTr="00F96E6E">
        <w:tc>
          <w:tcPr>
            <w:tcW w:w="0" w:type="auto"/>
            <w:shd w:val="clear" w:color="auto" w:fill="F2F2F2" w:themeFill="background1" w:themeFillShade="F2"/>
            <w:hideMark/>
          </w:tcPr>
          <w:p w14:paraId="22A1F877" w14:textId="77777777" w:rsidR="00240E04" w:rsidRPr="00240E04" w:rsidRDefault="00240E04" w:rsidP="00240E04">
            <w:pPr>
              <w:pStyle w:val="BodyText"/>
            </w:pPr>
            <w:r w:rsidRPr="00240E04">
              <w:rPr>
                <w:b/>
                <w:bCs/>
              </w:rPr>
              <w:t>Relevant Legal and Other Requirements</w:t>
            </w:r>
          </w:p>
        </w:tc>
        <w:tc>
          <w:tcPr>
            <w:tcW w:w="0" w:type="auto"/>
            <w:hideMark/>
          </w:tcPr>
          <w:p w14:paraId="3AC5B324" w14:textId="77777777" w:rsidR="00240E04" w:rsidRPr="00240E04" w:rsidRDefault="00240E04" w:rsidP="00240E04">
            <w:pPr>
              <w:pStyle w:val="BodyText"/>
            </w:pPr>
            <w:r w:rsidRPr="00240E04">
              <w:t>WHS legislation, environmental approvals, licences, industry standards.</w:t>
            </w:r>
          </w:p>
        </w:tc>
      </w:tr>
      <w:tr w:rsidR="00240E04" w:rsidRPr="00240E04" w14:paraId="67044A3D" w14:textId="77777777" w:rsidTr="00F96E6E">
        <w:tc>
          <w:tcPr>
            <w:tcW w:w="0" w:type="auto"/>
            <w:shd w:val="clear" w:color="auto" w:fill="F2F2F2" w:themeFill="background1" w:themeFillShade="F2"/>
            <w:hideMark/>
          </w:tcPr>
          <w:p w14:paraId="4A5A1D17" w14:textId="77777777" w:rsidR="00240E04" w:rsidRPr="00240E04" w:rsidRDefault="00240E04" w:rsidP="00240E04">
            <w:pPr>
              <w:pStyle w:val="BodyText"/>
            </w:pPr>
            <w:r w:rsidRPr="00240E04">
              <w:rPr>
                <w:b/>
                <w:bCs/>
              </w:rPr>
              <w:t>Other Internal or External Issues</w:t>
            </w:r>
          </w:p>
        </w:tc>
        <w:tc>
          <w:tcPr>
            <w:tcW w:w="0" w:type="auto"/>
            <w:hideMark/>
          </w:tcPr>
          <w:p w14:paraId="7E1AD903" w14:textId="77777777" w:rsidR="00240E04" w:rsidRPr="00240E04" w:rsidRDefault="00240E04" w:rsidP="00240E04">
            <w:pPr>
              <w:pStyle w:val="BodyText"/>
            </w:pPr>
            <w:r w:rsidRPr="00240E04">
              <w:t>Workforce capability, community expectations, supply chain risks, climate related factors.</w:t>
            </w:r>
          </w:p>
        </w:tc>
      </w:tr>
    </w:tbl>
    <w:p w14:paraId="103ACB8A" w14:textId="6B0B0A3A" w:rsidR="003C2B62" w:rsidRPr="003C2B62" w:rsidRDefault="003C2B62" w:rsidP="006532B8">
      <w:pPr>
        <w:pStyle w:val="BodyText"/>
        <w:numPr>
          <w:ilvl w:val="0"/>
          <w:numId w:val="3"/>
        </w:numPr>
        <w:rPr>
          <w:b/>
          <w:bCs/>
        </w:rPr>
      </w:pPr>
      <w:r w:rsidRPr="003C2B62">
        <w:rPr>
          <w:b/>
          <w:bCs/>
        </w:rPr>
        <w:t>Stakeholder Mapping Process</w:t>
      </w:r>
    </w:p>
    <w:p w14:paraId="3A9F3511" w14:textId="77777777" w:rsidR="003C2B62" w:rsidRPr="003C2B62" w:rsidRDefault="003C2B62" w:rsidP="003C2B62">
      <w:pPr>
        <w:pStyle w:val="BodyText"/>
        <w:numPr>
          <w:ilvl w:val="0"/>
          <w:numId w:val="27"/>
        </w:numPr>
      </w:pPr>
      <w:r w:rsidRPr="003C2B62">
        <w:t>Identify internal and external stakeholders relevant to QHSE outcomes.</w:t>
      </w:r>
    </w:p>
    <w:p w14:paraId="08C38F0B" w14:textId="77777777" w:rsidR="003C2B62" w:rsidRPr="003C2B62" w:rsidRDefault="003C2B62" w:rsidP="003C2B62">
      <w:pPr>
        <w:pStyle w:val="BodyText"/>
        <w:numPr>
          <w:ilvl w:val="0"/>
          <w:numId w:val="27"/>
        </w:numPr>
      </w:pPr>
      <w:r w:rsidRPr="003C2B62">
        <w:t>Document stakeholder needs and expectations with a clear QHSE focus.</w:t>
      </w:r>
    </w:p>
    <w:p w14:paraId="51533F82" w14:textId="77777777" w:rsidR="003C2B62" w:rsidRPr="003C2B62" w:rsidRDefault="003C2B62" w:rsidP="003C2B62">
      <w:pPr>
        <w:pStyle w:val="BodyText"/>
        <w:numPr>
          <w:ilvl w:val="0"/>
          <w:numId w:val="27"/>
        </w:numPr>
      </w:pPr>
      <w:r w:rsidRPr="003C2B62">
        <w:t>Assess stakeholder power or influence as High, Medium, or Low.</w:t>
      </w:r>
    </w:p>
    <w:p w14:paraId="01B84602" w14:textId="77777777" w:rsidR="003C2B62" w:rsidRPr="003C2B62" w:rsidRDefault="003C2B62" w:rsidP="003C2B62">
      <w:pPr>
        <w:pStyle w:val="BodyText"/>
        <w:numPr>
          <w:ilvl w:val="0"/>
          <w:numId w:val="27"/>
        </w:numPr>
      </w:pPr>
      <w:r w:rsidRPr="003C2B62">
        <w:t>Assess stakeholder interest or impact as High, Medium, or Low.</w:t>
      </w:r>
    </w:p>
    <w:p w14:paraId="15625DCC" w14:textId="77777777" w:rsidR="003C2B62" w:rsidRPr="003C2B62" w:rsidRDefault="003C2B62" w:rsidP="003C2B62">
      <w:pPr>
        <w:pStyle w:val="BodyText"/>
        <w:numPr>
          <w:ilvl w:val="0"/>
          <w:numId w:val="27"/>
        </w:numPr>
      </w:pPr>
      <w:r w:rsidRPr="003C2B62">
        <w:t>Determine overall priority based on power and interest.</w:t>
      </w:r>
    </w:p>
    <w:p w14:paraId="79B50EE2" w14:textId="77777777" w:rsidR="003C2B62" w:rsidRPr="003C2B62" w:rsidRDefault="003C2B62" w:rsidP="003C2B62">
      <w:pPr>
        <w:pStyle w:val="BodyText"/>
        <w:numPr>
          <w:ilvl w:val="0"/>
          <w:numId w:val="27"/>
        </w:numPr>
      </w:pPr>
      <w:r w:rsidRPr="003C2B62">
        <w:t>Define engagement strategies and assign responsibility.</w:t>
      </w:r>
    </w:p>
    <w:p w14:paraId="3208F8A7" w14:textId="77777777" w:rsidR="003C2B62" w:rsidRPr="003C2B62" w:rsidRDefault="003C2B62" w:rsidP="003C2B62">
      <w:pPr>
        <w:pStyle w:val="BodyText"/>
        <w:numPr>
          <w:ilvl w:val="0"/>
          <w:numId w:val="27"/>
        </w:numPr>
      </w:pPr>
      <w:r w:rsidRPr="003C2B62">
        <w:t>Review and update the register during management review or following significant change.</w:t>
      </w:r>
    </w:p>
    <w:p w14:paraId="0959DFC8" w14:textId="77777777" w:rsidR="00F96E6E" w:rsidRDefault="00F96E6E" w:rsidP="006532B8">
      <w:pPr>
        <w:pStyle w:val="BodyText"/>
        <w:numPr>
          <w:ilvl w:val="0"/>
          <w:numId w:val="3"/>
        </w:numPr>
        <w:rPr>
          <w:b/>
          <w:bCs/>
        </w:rPr>
        <w:sectPr w:rsidR="00F96E6E"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pPr>
    </w:p>
    <w:p w14:paraId="0362D1A6" w14:textId="30A53A47" w:rsidR="003C2B62" w:rsidRPr="003C2B62" w:rsidRDefault="003C2B62" w:rsidP="006532B8">
      <w:pPr>
        <w:pStyle w:val="BodyText"/>
        <w:numPr>
          <w:ilvl w:val="0"/>
          <w:numId w:val="3"/>
        </w:numPr>
        <w:rPr>
          <w:b/>
          <w:bCs/>
        </w:rPr>
      </w:pPr>
      <w:r w:rsidRPr="003C2B62">
        <w:rPr>
          <w:b/>
          <w:bCs/>
        </w:rPr>
        <w:lastRenderedPageBreak/>
        <w:t>Stakeholder Analysis Register</w:t>
      </w:r>
    </w:p>
    <w:p w14:paraId="011186C7" w14:textId="77777777" w:rsidR="003C2B62" w:rsidRPr="003C2B62" w:rsidRDefault="003C2B62" w:rsidP="003C2B62">
      <w:pPr>
        <w:pStyle w:val="BodyText"/>
      </w:pPr>
      <w:r w:rsidRPr="003C2B62">
        <w:t>(This register may also be maintained in Excel for ease of sorting and updating.)</w:t>
      </w:r>
    </w:p>
    <w:tbl>
      <w:tblPr>
        <w:tblStyle w:val="CustomTablestandard"/>
        <w:tblW w:w="0" w:type="auto"/>
        <w:tblLook w:val="04A0" w:firstRow="1" w:lastRow="0" w:firstColumn="1" w:lastColumn="0" w:noHBand="0" w:noVBand="1"/>
      </w:tblPr>
      <w:tblGrid>
        <w:gridCol w:w="1551"/>
        <w:gridCol w:w="1243"/>
        <w:gridCol w:w="1862"/>
        <w:gridCol w:w="1204"/>
        <w:gridCol w:w="1070"/>
        <w:gridCol w:w="943"/>
        <w:gridCol w:w="1500"/>
        <w:gridCol w:w="1513"/>
        <w:gridCol w:w="1383"/>
        <w:gridCol w:w="963"/>
        <w:gridCol w:w="717"/>
      </w:tblGrid>
      <w:tr w:rsidR="003C2B62" w:rsidRPr="003C2B62" w14:paraId="679CB697" w14:textId="77777777" w:rsidTr="006532B8">
        <w:trPr>
          <w:cnfStyle w:val="100000000000" w:firstRow="1" w:lastRow="0" w:firstColumn="0" w:lastColumn="0" w:oddVBand="0" w:evenVBand="0" w:oddHBand="0" w:evenHBand="0" w:firstRowFirstColumn="0" w:firstRowLastColumn="0" w:lastRowFirstColumn="0" w:lastRowLastColumn="0"/>
        </w:trPr>
        <w:tc>
          <w:tcPr>
            <w:tcW w:w="0" w:type="auto"/>
            <w:hideMark/>
          </w:tcPr>
          <w:p w14:paraId="186C3FFC" w14:textId="77777777" w:rsidR="003C2B62" w:rsidRPr="003C2B62" w:rsidRDefault="003C2B62" w:rsidP="003C2B62">
            <w:pPr>
              <w:pStyle w:val="BodyText"/>
              <w:rPr>
                <w:b/>
                <w:bCs/>
              </w:rPr>
            </w:pPr>
            <w:r w:rsidRPr="003C2B62">
              <w:rPr>
                <w:b/>
                <w:bCs/>
              </w:rPr>
              <w:t>Stakeholder Group</w:t>
            </w:r>
          </w:p>
        </w:tc>
        <w:tc>
          <w:tcPr>
            <w:tcW w:w="0" w:type="auto"/>
            <w:hideMark/>
          </w:tcPr>
          <w:p w14:paraId="0BDF692A" w14:textId="77777777" w:rsidR="003C2B62" w:rsidRPr="003C2B62" w:rsidRDefault="003C2B62" w:rsidP="003C2B62">
            <w:pPr>
              <w:pStyle w:val="BodyText"/>
              <w:rPr>
                <w:b/>
                <w:bCs/>
              </w:rPr>
            </w:pPr>
            <w:r w:rsidRPr="003C2B62">
              <w:rPr>
                <w:b/>
                <w:bCs/>
              </w:rPr>
              <w:t>Category (Internal / External)</w:t>
            </w:r>
          </w:p>
        </w:tc>
        <w:tc>
          <w:tcPr>
            <w:tcW w:w="0" w:type="auto"/>
            <w:hideMark/>
          </w:tcPr>
          <w:p w14:paraId="14D21B3B" w14:textId="77777777" w:rsidR="003C2B62" w:rsidRPr="003C2B62" w:rsidRDefault="003C2B62" w:rsidP="003C2B62">
            <w:pPr>
              <w:pStyle w:val="BodyText"/>
              <w:rPr>
                <w:b/>
                <w:bCs/>
              </w:rPr>
            </w:pPr>
            <w:r w:rsidRPr="003C2B62">
              <w:rPr>
                <w:b/>
                <w:bCs/>
              </w:rPr>
              <w:t>Key Needs and Expectations (QHSE Focus)</w:t>
            </w:r>
          </w:p>
        </w:tc>
        <w:tc>
          <w:tcPr>
            <w:tcW w:w="0" w:type="auto"/>
            <w:hideMark/>
          </w:tcPr>
          <w:p w14:paraId="5B6B73A5" w14:textId="77777777" w:rsidR="003C2B62" w:rsidRPr="003C2B62" w:rsidRDefault="003C2B62" w:rsidP="003C2B62">
            <w:pPr>
              <w:pStyle w:val="BodyText"/>
              <w:rPr>
                <w:b/>
                <w:bCs/>
              </w:rPr>
            </w:pPr>
            <w:r w:rsidRPr="003C2B62">
              <w:rPr>
                <w:b/>
                <w:bCs/>
              </w:rPr>
              <w:t>Power / Influence (H/M/L)</w:t>
            </w:r>
          </w:p>
        </w:tc>
        <w:tc>
          <w:tcPr>
            <w:tcW w:w="0" w:type="auto"/>
            <w:hideMark/>
          </w:tcPr>
          <w:p w14:paraId="444074E5" w14:textId="77777777" w:rsidR="003C2B62" w:rsidRPr="003C2B62" w:rsidRDefault="003C2B62" w:rsidP="003C2B62">
            <w:pPr>
              <w:pStyle w:val="BodyText"/>
              <w:rPr>
                <w:b/>
                <w:bCs/>
              </w:rPr>
            </w:pPr>
            <w:r w:rsidRPr="003C2B62">
              <w:rPr>
                <w:b/>
                <w:bCs/>
              </w:rPr>
              <w:t>Interest / Impact (H/M/L)</w:t>
            </w:r>
          </w:p>
        </w:tc>
        <w:tc>
          <w:tcPr>
            <w:tcW w:w="0" w:type="auto"/>
            <w:hideMark/>
          </w:tcPr>
          <w:p w14:paraId="77D13F4B" w14:textId="77777777" w:rsidR="003C2B62" w:rsidRPr="003C2B62" w:rsidRDefault="003C2B62" w:rsidP="003C2B62">
            <w:pPr>
              <w:pStyle w:val="BodyText"/>
              <w:rPr>
                <w:b/>
                <w:bCs/>
              </w:rPr>
            </w:pPr>
            <w:r w:rsidRPr="003C2B62">
              <w:rPr>
                <w:b/>
                <w:bCs/>
              </w:rPr>
              <w:t>Priority (H/M/L)</w:t>
            </w:r>
          </w:p>
        </w:tc>
        <w:tc>
          <w:tcPr>
            <w:tcW w:w="0" w:type="auto"/>
            <w:hideMark/>
          </w:tcPr>
          <w:p w14:paraId="317612BD" w14:textId="77777777" w:rsidR="003C2B62" w:rsidRPr="003C2B62" w:rsidRDefault="003C2B62" w:rsidP="003C2B62">
            <w:pPr>
              <w:pStyle w:val="BodyText"/>
              <w:rPr>
                <w:b/>
                <w:bCs/>
              </w:rPr>
            </w:pPr>
            <w:r w:rsidRPr="003C2B62">
              <w:rPr>
                <w:b/>
                <w:bCs/>
              </w:rPr>
              <w:t>Current Engagement Method</w:t>
            </w:r>
          </w:p>
        </w:tc>
        <w:tc>
          <w:tcPr>
            <w:tcW w:w="0" w:type="auto"/>
            <w:hideMark/>
          </w:tcPr>
          <w:p w14:paraId="19B9A51E" w14:textId="77777777" w:rsidR="003C2B62" w:rsidRPr="003C2B62" w:rsidRDefault="003C2B62" w:rsidP="003C2B62">
            <w:pPr>
              <w:pStyle w:val="BodyText"/>
              <w:rPr>
                <w:b/>
                <w:bCs/>
              </w:rPr>
            </w:pPr>
            <w:r w:rsidRPr="003C2B62">
              <w:rPr>
                <w:b/>
                <w:bCs/>
              </w:rPr>
              <w:t>Desired Engagement Strategy</w:t>
            </w:r>
          </w:p>
        </w:tc>
        <w:tc>
          <w:tcPr>
            <w:tcW w:w="0" w:type="auto"/>
            <w:hideMark/>
          </w:tcPr>
          <w:p w14:paraId="02003C2E" w14:textId="77777777" w:rsidR="003C2B62" w:rsidRPr="003C2B62" w:rsidRDefault="003C2B62" w:rsidP="003C2B62">
            <w:pPr>
              <w:pStyle w:val="BodyText"/>
              <w:rPr>
                <w:b/>
                <w:bCs/>
              </w:rPr>
            </w:pPr>
            <w:r w:rsidRPr="003C2B62">
              <w:rPr>
                <w:b/>
                <w:bCs/>
              </w:rPr>
              <w:t>Responsible Person</w:t>
            </w:r>
          </w:p>
        </w:tc>
        <w:tc>
          <w:tcPr>
            <w:tcW w:w="0" w:type="auto"/>
            <w:hideMark/>
          </w:tcPr>
          <w:p w14:paraId="5E1160BD" w14:textId="77777777" w:rsidR="003C2B62" w:rsidRPr="003C2B62" w:rsidRDefault="003C2B62" w:rsidP="003C2B62">
            <w:pPr>
              <w:pStyle w:val="BodyText"/>
              <w:rPr>
                <w:b/>
                <w:bCs/>
              </w:rPr>
            </w:pPr>
            <w:r w:rsidRPr="003C2B62">
              <w:rPr>
                <w:b/>
                <w:bCs/>
              </w:rPr>
              <w:t>Last Review Date</w:t>
            </w:r>
          </w:p>
        </w:tc>
        <w:tc>
          <w:tcPr>
            <w:tcW w:w="0" w:type="auto"/>
            <w:hideMark/>
          </w:tcPr>
          <w:p w14:paraId="5BB91D0F" w14:textId="77777777" w:rsidR="003C2B62" w:rsidRPr="003C2B62" w:rsidRDefault="003C2B62" w:rsidP="003C2B62">
            <w:pPr>
              <w:pStyle w:val="BodyText"/>
              <w:rPr>
                <w:b/>
                <w:bCs/>
              </w:rPr>
            </w:pPr>
            <w:r w:rsidRPr="003C2B62">
              <w:rPr>
                <w:b/>
                <w:bCs/>
              </w:rPr>
              <w:t>Notes</w:t>
            </w:r>
          </w:p>
        </w:tc>
      </w:tr>
      <w:tr w:rsidR="003C2B62" w:rsidRPr="003C2B62" w14:paraId="0FF34648" w14:textId="77777777" w:rsidTr="006532B8">
        <w:tc>
          <w:tcPr>
            <w:tcW w:w="0" w:type="auto"/>
            <w:hideMark/>
          </w:tcPr>
          <w:p w14:paraId="0215BF83" w14:textId="77777777" w:rsidR="003C2B62" w:rsidRPr="003C2B62" w:rsidRDefault="003C2B62" w:rsidP="003C2B62">
            <w:pPr>
              <w:pStyle w:val="BodyText"/>
            </w:pPr>
            <w:r w:rsidRPr="003C2B62">
              <w:t>Employees / Workers</w:t>
            </w:r>
          </w:p>
        </w:tc>
        <w:tc>
          <w:tcPr>
            <w:tcW w:w="0" w:type="auto"/>
            <w:hideMark/>
          </w:tcPr>
          <w:p w14:paraId="1760B359" w14:textId="77777777" w:rsidR="003C2B62" w:rsidRPr="003C2B62" w:rsidRDefault="003C2B62" w:rsidP="003C2B62">
            <w:pPr>
              <w:pStyle w:val="BodyText"/>
            </w:pPr>
            <w:r w:rsidRPr="003C2B62">
              <w:t>Internal</w:t>
            </w:r>
          </w:p>
        </w:tc>
        <w:tc>
          <w:tcPr>
            <w:tcW w:w="0" w:type="auto"/>
            <w:hideMark/>
          </w:tcPr>
          <w:p w14:paraId="73CD1DFF" w14:textId="77777777" w:rsidR="003C2B62" w:rsidRPr="003C2B62" w:rsidRDefault="003C2B62" w:rsidP="003C2B62">
            <w:pPr>
              <w:pStyle w:val="BodyText"/>
            </w:pPr>
            <w:r w:rsidRPr="003C2B62">
              <w:t>Safe workplace, training, consultation, clear procedures</w:t>
            </w:r>
          </w:p>
        </w:tc>
        <w:tc>
          <w:tcPr>
            <w:tcW w:w="0" w:type="auto"/>
            <w:hideMark/>
          </w:tcPr>
          <w:p w14:paraId="1F04A71D" w14:textId="77777777" w:rsidR="003C2B62" w:rsidRPr="003C2B62" w:rsidRDefault="003C2B62" w:rsidP="003C2B62">
            <w:pPr>
              <w:pStyle w:val="BodyText"/>
            </w:pPr>
          </w:p>
        </w:tc>
        <w:tc>
          <w:tcPr>
            <w:tcW w:w="0" w:type="auto"/>
            <w:hideMark/>
          </w:tcPr>
          <w:p w14:paraId="108BD788" w14:textId="77777777" w:rsidR="003C2B62" w:rsidRPr="003C2B62" w:rsidRDefault="003C2B62" w:rsidP="003C2B62">
            <w:pPr>
              <w:pStyle w:val="BodyText"/>
            </w:pPr>
          </w:p>
        </w:tc>
        <w:tc>
          <w:tcPr>
            <w:tcW w:w="0" w:type="auto"/>
            <w:hideMark/>
          </w:tcPr>
          <w:p w14:paraId="5FD847A2" w14:textId="77777777" w:rsidR="003C2B62" w:rsidRPr="003C2B62" w:rsidRDefault="003C2B62" w:rsidP="003C2B62">
            <w:pPr>
              <w:pStyle w:val="BodyText"/>
            </w:pPr>
          </w:p>
        </w:tc>
        <w:tc>
          <w:tcPr>
            <w:tcW w:w="0" w:type="auto"/>
            <w:hideMark/>
          </w:tcPr>
          <w:p w14:paraId="0740F9C8" w14:textId="77777777" w:rsidR="003C2B62" w:rsidRPr="003C2B62" w:rsidRDefault="003C2B62" w:rsidP="003C2B62">
            <w:pPr>
              <w:pStyle w:val="BodyText"/>
            </w:pPr>
          </w:p>
        </w:tc>
        <w:tc>
          <w:tcPr>
            <w:tcW w:w="0" w:type="auto"/>
            <w:hideMark/>
          </w:tcPr>
          <w:p w14:paraId="62BB1EA8" w14:textId="77777777" w:rsidR="003C2B62" w:rsidRPr="003C2B62" w:rsidRDefault="003C2B62" w:rsidP="003C2B62">
            <w:pPr>
              <w:pStyle w:val="BodyText"/>
            </w:pPr>
          </w:p>
        </w:tc>
        <w:tc>
          <w:tcPr>
            <w:tcW w:w="0" w:type="auto"/>
            <w:hideMark/>
          </w:tcPr>
          <w:p w14:paraId="3F940B4B" w14:textId="77777777" w:rsidR="003C2B62" w:rsidRPr="003C2B62" w:rsidRDefault="003C2B62" w:rsidP="003C2B62">
            <w:pPr>
              <w:pStyle w:val="BodyText"/>
            </w:pPr>
          </w:p>
        </w:tc>
        <w:tc>
          <w:tcPr>
            <w:tcW w:w="0" w:type="auto"/>
            <w:hideMark/>
          </w:tcPr>
          <w:p w14:paraId="2D82042E" w14:textId="77777777" w:rsidR="003C2B62" w:rsidRPr="003C2B62" w:rsidRDefault="003C2B62" w:rsidP="003C2B62">
            <w:pPr>
              <w:pStyle w:val="BodyText"/>
            </w:pPr>
          </w:p>
        </w:tc>
        <w:tc>
          <w:tcPr>
            <w:tcW w:w="0" w:type="auto"/>
            <w:hideMark/>
          </w:tcPr>
          <w:p w14:paraId="6FE71A92" w14:textId="77777777" w:rsidR="003C2B62" w:rsidRPr="003C2B62" w:rsidRDefault="003C2B62" w:rsidP="003C2B62">
            <w:pPr>
              <w:pStyle w:val="BodyText"/>
            </w:pPr>
          </w:p>
        </w:tc>
      </w:tr>
      <w:tr w:rsidR="003C2B62" w:rsidRPr="003C2B62" w14:paraId="100DF0B7" w14:textId="77777777" w:rsidTr="006532B8">
        <w:tc>
          <w:tcPr>
            <w:tcW w:w="0" w:type="auto"/>
            <w:hideMark/>
          </w:tcPr>
          <w:p w14:paraId="02DBF993" w14:textId="77777777" w:rsidR="003C2B62" w:rsidRPr="003C2B62" w:rsidRDefault="003C2B62" w:rsidP="003C2B62">
            <w:pPr>
              <w:pStyle w:val="BodyText"/>
            </w:pPr>
            <w:r w:rsidRPr="003C2B62">
              <w:t>Customers / Clients</w:t>
            </w:r>
          </w:p>
        </w:tc>
        <w:tc>
          <w:tcPr>
            <w:tcW w:w="0" w:type="auto"/>
            <w:hideMark/>
          </w:tcPr>
          <w:p w14:paraId="4C021F78" w14:textId="77777777" w:rsidR="003C2B62" w:rsidRPr="003C2B62" w:rsidRDefault="003C2B62" w:rsidP="003C2B62">
            <w:pPr>
              <w:pStyle w:val="BodyText"/>
            </w:pPr>
            <w:r w:rsidRPr="003C2B62">
              <w:t>External</w:t>
            </w:r>
          </w:p>
        </w:tc>
        <w:tc>
          <w:tcPr>
            <w:tcW w:w="0" w:type="auto"/>
            <w:hideMark/>
          </w:tcPr>
          <w:p w14:paraId="087E18BD" w14:textId="77777777" w:rsidR="003C2B62" w:rsidRPr="003C2B62" w:rsidRDefault="003C2B62" w:rsidP="003C2B62">
            <w:pPr>
              <w:pStyle w:val="BodyText"/>
            </w:pPr>
            <w:r w:rsidRPr="003C2B62">
              <w:t>Reliable quality, safe delivery, environmental responsibility</w:t>
            </w:r>
          </w:p>
        </w:tc>
        <w:tc>
          <w:tcPr>
            <w:tcW w:w="0" w:type="auto"/>
            <w:hideMark/>
          </w:tcPr>
          <w:p w14:paraId="6887C27B" w14:textId="77777777" w:rsidR="003C2B62" w:rsidRPr="003C2B62" w:rsidRDefault="003C2B62" w:rsidP="003C2B62">
            <w:pPr>
              <w:pStyle w:val="BodyText"/>
            </w:pPr>
          </w:p>
        </w:tc>
        <w:tc>
          <w:tcPr>
            <w:tcW w:w="0" w:type="auto"/>
            <w:hideMark/>
          </w:tcPr>
          <w:p w14:paraId="3B3CCEE3" w14:textId="77777777" w:rsidR="003C2B62" w:rsidRPr="003C2B62" w:rsidRDefault="003C2B62" w:rsidP="003C2B62">
            <w:pPr>
              <w:pStyle w:val="BodyText"/>
            </w:pPr>
          </w:p>
        </w:tc>
        <w:tc>
          <w:tcPr>
            <w:tcW w:w="0" w:type="auto"/>
            <w:hideMark/>
          </w:tcPr>
          <w:p w14:paraId="26D9AB04" w14:textId="77777777" w:rsidR="003C2B62" w:rsidRPr="003C2B62" w:rsidRDefault="003C2B62" w:rsidP="003C2B62">
            <w:pPr>
              <w:pStyle w:val="BodyText"/>
            </w:pPr>
          </w:p>
        </w:tc>
        <w:tc>
          <w:tcPr>
            <w:tcW w:w="0" w:type="auto"/>
            <w:hideMark/>
          </w:tcPr>
          <w:p w14:paraId="0782760C" w14:textId="77777777" w:rsidR="003C2B62" w:rsidRPr="003C2B62" w:rsidRDefault="003C2B62" w:rsidP="003C2B62">
            <w:pPr>
              <w:pStyle w:val="BodyText"/>
            </w:pPr>
          </w:p>
        </w:tc>
        <w:tc>
          <w:tcPr>
            <w:tcW w:w="0" w:type="auto"/>
            <w:hideMark/>
          </w:tcPr>
          <w:p w14:paraId="32F769AD" w14:textId="77777777" w:rsidR="003C2B62" w:rsidRPr="003C2B62" w:rsidRDefault="003C2B62" w:rsidP="003C2B62">
            <w:pPr>
              <w:pStyle w:val="BodyText"/>
            </w:pPr>
          </w:p>
        </w:tc>
        <w:tc>
          <w:tcPr>
            <w:tcW w:w="0" w:type="auto"/>
            <w:hideMark/>
          </w:tcPr>
          <w:p w14:paraId="589DD7FB" w14:textId="77777777" w:rsidR="003C2B62" w:rsidRPr="003C2B62" w:rsidRDefault="003C2B62" w:rsidP="003C2B62">
            <w:pPr>
              <w:pStyle w:val="BodyText"/>
            </w:pPr>
          </w:p>
        </w:tc>
        <w:tc>
          <w:tcPr>
            <w:tcW w:w="0" w:type="auto"/>
            <w:hideMark/>
          </w:tcPr>
          <w:p w14:paraId="3A73929F" w14:textId="77777777" w:rsidR="003C2B62" w:rsidRPr="003C2B62" w:rsidRDefault="003C2B62" w:rsidP="003C2B62">
            <w:pPr>
              <w:pStyle w:val="BodyText"/>
            </w:pPr>
          </w:p>
        </w:tc>
        <w:tc>
          <w:tcPr>
            <w:tcW w:w="0" w:type="auto"/>
            <w:hideMark/>
          </w:tcPr>
          <w:p w14:paraId="7ECCC0D0" w14:textId="77777777" w:rsidR="003C2B62" w:rsidRPr="003C2B62" w:rsidRDefault="003C2B62" w:rsidP="003C2B62">
            <w:pPr>
              <w:pStyle w:val="BodyText"/>
            </w:pPr>
          </w:p>
        </w:tc>
      </w:tr>
      <w:tr w:rsidR="003C2B62" w:rsidRPr="003C2B62" w14:paraId="5FC51E86" w14:textId="77777777" w:rsidTr="006532B8">
        <w:tc>
          <w:tcPr>
            <w:tcW w:w="0" w:type="auto"/>
            <w:hideMark/>
          </w:tcPr>
          <w:p w14:paraId="01D8476B" w14:textId="77777777" w:rsidR="003C2B62" w:rsidRPr="003C2B62" w:rsidRDefault="003C2B62" w:rsidP="003C2B62">
            <w:pPr>
              <w:pStyle w:val="BodyText"/>
            </w:pPr>
            <w:r w:rsidRPr="003C2B62">
              <w:t>Regulators (e.g. WHS Regulator, EPA)</w:t>
            </w:r>
          </w:p>
        </w:tc>
        <w:tc>
          <w:tcPr>
            <w:tcW w:w="0" w:type="auto"/>
            <w:hideMark/>
          </w:tcPr>
          <w:p w14:paraId="61388A6B" w14:textId="77777777" w:rsidR="003C2B62" w:rsidRPr="003C2B62" w:rsidRDefault="003C2B62" w:rsidP="003C2B62">
            <w:pPr>
              <w:pStyle w:val="BodyText"/>
            </w:pPr>
            <w:r w:rsidRPr="003C2B62">
              <w:t>External</w:t>
            </w:r>
          </w:p>
        </w:tc>
        <w:tc>
          <w:tcPr>
            <w:tcW w:w="0" w:type="auto"/>
            <w:hideMark/>
          </w:tcPr>
          <w:p w14:paraId="51230DB4" w14:textId="77777777" w:rsidR="003C2B62" w:rsidRPr="003C2B62" w:rsidRDefault="003C2B62" w:rsidP="003C2B62">
            <w:pPr>
              <w:pStyle w:val="BodyText"/>
            </w:pPr>
            <w:r w:rsidRPr="003C2B62">
              <w:t>Legal compliance, reporting, monitoring</w:t>
            </w:r>
          </w:p>
        </w:tc>
        <w:tc>
          <w:tcPr>
            <w:tcW w:w="0" w:type="auto"/>
            <w:hideMark/>
          </w:tcPr>
          <w:p w14:paraId="48D19346" w14:textId="77777777" w:rsidR="003C2B62" w:rsidRPr="003C2B62" w:rsidRDefault="003C2B62" w:rsidP="003C2B62">
            <w:pPr>
              <w:pStyle w:val="BodyText"/>
            </w:pPr>
          </w:p>
        </w:tc>
        <w:tc>
          <w:tcPr>
            <w:tcW w:w="0" w:type="auto"/>
            <w:hideMark/>
          </w:tcPr>
          <w:p w14:paraId="2B0BB8F3" w14:textId="77777777" w:rsidR="003C2B62" w:rsidRPr="003C2B62" w:rsidRDefault="003C2B62" w:rsidP="003C2B62">
            <w:pPr>
              <w:pStyle w:val="BodyText"/>
            </w:pPr>
          </w:p>
        </w:tc>
        <w:tc>
          <w:tcPr>
            <w:tcW w:w="0" w:type="auto"/>
            <w:hideMark/>
          </w:tcPr>
          <w:p w14:paraId="7BC317EB" w14:textId="77777777" w:rsidR="003C2B62" w:rsidRPr="003C2B62" w:rsidRDefault="003C2B62" w:rsidP="003C2B62">
            <w:pPr>
              <w:pStyle w:val="BodyText"/>
            </w:pPr>
          </w:p>
        </w:tc>
        <w:tc>
          <w:tcPr>
            <w:tcW w:w="0" w:type="auto"/>
            <w:hideMark/>
          </w:tcPr>
          <w:p w14:paraId="067983D1" w14:textId="77777777" w:rsidR="003C2B62" w:rsidRPr="003C2B62" w:rsidRDefault="003C2B62" w:rsidP="003C2B62">
            <w:pPr>
              <w:pStyle w:val="BodyText"/>
            </w:pPr>
          </w:p>
        </w:tc>
        <w:tc>
          <w:tcPr>
            <w:tcW w:w="0" w:type="auto"/>
            <w:hideMark/>
          </w:tcPr>
          <w:p w14:paraId="7EC29C8C" w14:textId="77777777" w:rsidR="003C2B62" w:rsidRPr="003C2B62" w:rsidRDefault="003C2B62" w:rsidP="003C2B62">
            <w:pPr>
              <w:pStyle w:val="BodyText"/>
            </w:pPr>
          </w:p>
        </w:tc>
        <w:tc>
          <w:tcPr>
            <w:tcW w:w="0" w:type="auto"/>
            <w:hideMark/>
          </w:tcPr>
          <w:p w14:paraId="0AFCACD6" w14:textId="77777777" w:rsidR="003C2B62" w:rsidRPr="003C2B62" w:rsidRDefault="003C2B62" w:rsidP="003C2B62">
            <w:pPr>
              <w:pStyle w:val="BodyText"/>
            </w:pPr>
          </w:p>
        </w:tc>
        <w:tc>
          <w:tcPr>
            <w:tcW w:w="0" w:type="auto"/>
            <w:hideMark/>
          </w:tcPr>
          <w:p w14:paraId="1A7F3887" w14:textId="77777777" w:rsidR="003C2B62" w:rsidRPr="003C2B62" w:rsidRDefault="003C2B62" w:rsidP="003C2B62">
            <w:pPr>
              <w:pStyle w:val="BodyText"/>
            </w:pPr>
          </w:p>
        </w:tc>
        <w:tc>
          <w:tcPr>
            <w:tcW w:w="0" w:type="auto"/>
            <w:hideMark/>
          </w:tcPr>
          <w:p w14:paraId="1DA86205" w14:textId="77777777" w:rsidR="003C2B62" w:rsidRPr="003C2B62" w:rsidRDefault="003C2B62" w:rsidP="003C2B62">
            <w:pPr>
              <w:pStyle w:val="BodyText"/>
            </w:pPr>
          </w:p>
        </w:tc>
      </w:tr>
      <w:tr w:rsidR="003C2B62" w:rsidRPr="003C2B62" w14:paraId="79A22643" w14:textId="77777777" w:rsidTr="006532B8">
        <w:tc>
          <w:tcPr>
            <w:tcW w:w="0" w:type="auto"/>
            <w:hideMark/>
          </w:tcPr>
          <w:p w14:paraId="2830EA2D" w14:textId="77777777" w:rsidR="003C2B62" w:rsidRPr="003C2B62" w:rsidRDefault="003C2B62" w:rsidP="003C2B62">
            <w:pPr>
              <w:pStyle w:val="BodyText"/>
            </w:pPr>
            <w:r w:rsidRPr="003C2B62">
              <w:t>Local Community</w:t>
            </w:r>
          </w:p>
        </w:tc>
        <w:tc>
          <w:tcPr>
            <w:tcW w:w="0" w:type="auto"/>
            <w:hideMark/>
          </w:tcPr>
          <w:p w14:paraId="77947E9C" w14:textId="77777777" w:rsidR="003C2B62" w:rsidRPr="003C2B62" w:rsidRDefault="003C2B62" w:rsidP="003C2B62">
            <w:pPr>
              <w:pStyle w:val="BodyText"/>
            </w:pPr>
            <w:r w:rsidRPr="003C2B62">
              <w:t>External</w:t>
            </w:r>
          </w:p>
        </w:tc>
        <w:tc>
          <w:tcPr>
            <w:tcW w:w="0" w:type="auto"/>
            <w:hideMark/>
          </w:tcPr>
          <w:p w14:paraId="16CA24B4" w14:textId="77777777" w:rsidR="003C2B62" w:rsidRPr="003C2B62" w:rsidRDefault="003C2B62" w:rsidP="003C2B62">
            <w:pPr>
              <w:pStyle w:val="BodyText"/>
            </w:pPr>
            <w:r w:rsidRPr="003C2B62">
              <w:t>Minimal impacts, emergency preparedness</w:t>
            </w:r>
          </w:p>
        </w:tc>
        <w:tc>
          <w:tcPr>
            <w:tcW w:w="0" w:type="auto"/>
            <w:hideMark/>
          </w:tcPr>
          <w:p w14:paraId="63EED4CC" w14:textId="77777777" w:rsidR="003C2B62" w:rsidRPr="003C2B62" w:rsidRDefault="003C2B62" w:rsidP="003C2B62">
            <w:pPr>
              <w:pStyle w:val="BodyText"/>
            </w:pPr>
          </w:p>
        </w:tc>
        <w:tc>
          <w:tcPr>
            <w:tcW w:w="0" w:type="auto"/>
            <w:hideMark/>
          </w:tcPr>
          <w:p w14:paraId="5C6673EB" w14:textId="77777777" w:rsidR="003C2B62" w:rsidRPr="003C2B62" w:rsidRDefault="003C2B62" w:rsidP="003C2B62">
            <w:pPr>
              <w:pStyle w:val="BodyText"/>
            </w:pPr>
          </w:p>
        </w:tc>
        <w:tc>
          <w:tcPr>
            <w:tcW w:w="0" w:type="auto"/>
            <w:hideMark/>
          </w:tcPr>
          <w:p w14:paraId="6179E818" w14:textId="77777777" w:rsidR="003C2B62" w:rsidRPr="003C2B62" w:rsidRDefault="003C2B62" w:rsidP="003C2B62">
            <w:pPr>
              <w:pStyle w:val="BodyText"/>
            </w:pPr>
          </w:p>
        </w:tc>
        <w:tc>
          <w:tcPr>
            <w:tcW w:w="0" w:type="auto"/>
            <w:hideMark/>
          </w:tcPr>
          <w:p w14:paraId="1CC9C5E0" w14:textId="77777777" w:rsidR="003C2B62" w:rsidRPr="003C2B62" w:rsidRDefault="003C2B62" w:rsidP="003C2B62">
            <w:pPr>
              <w:pStyle w:val="BodyText"/>
            </w:pPr>
          </w:p>
        </w:tc>
        <w:tc>
          <w:tcPr>
            <w:tcW w:w="0" w:type="auto"/>
            <w:hideMark/>
          </w:tcPr>
          <w:p w14:paraId="03B8DE19" w14:textId="77777777" w:rsidR="003C2B62" w:rsidRPr="003C2B62" w:rsidRDefault="003C2B62" w:rsidP="003C2B62">
            <w:pPr>
              <w:pStyle w:val="BodyText"/>
            </w:pPr>
          </w:p>
        </w:tc>
        <w:tc>
          <w:tcPr>
            <w:tcW w:w="0" w:type="auto"/>
            <w:hideMark/>
          </w:tcPr>
          <w:p w14:paraId="662D0FA4" w14:textId="77777777" w:rsidR="003C2B62" w:rsidRPr="003C2B62" w:rsidRDefault="003C2B62" w:rsidP="003C2B62">
            <w:pPr>
              <w:pStyle w:val="BodyText"/>
            </w:pPr>
          </w:p>
        </w:tc>
        <w:tc>
          <w:tcPr>
            <w:tcW w:w="0" w:type="auto"/>
            <w:hideMark/>
          </w:tcPr>
          <w:p w14:paraId="69BDE702" w14:textId="77777777" w:rsidR="003C2B62" w:rsidRPr="003C2B62" w:rsidRDefault="003C2B62" w:rsidP="003C2B62">
            <w:pPr>
              <w:pStyle w:val="BodyText"/>
            </w:pPr>
          </w:p>
        </w:tc>
        <w:tc>
          <w:tcPr>
            <w:tcW w:w="0" w:type="auto"/>
            <w:hideMark/>
          </w:tcPr>
          <w:p w14:paraId="35542F2A" w14:textId="77777777" w:rsidR="003C2B62" w:rsidRPr="003C2B62" w:rsidRDefault="003C2B62" w:rsidP="003C2B62">
            <w:pPr>
              <w:pStyle w:val="BodyText"/>
            </w:pPr>
          </w:p>
        </w:tc>
      </w:tr>
      <w:tr w:rsidR="003C2B62" w:rsidRPr="003C2B62" w14:paraId="65BBE56B" w14:textId="77777777" w:rsidTr="006532B8">
        <w:tc>
          <w:tcPr>
            <w:tcW w:w="0" w:type="auto"/>
            <w:hideMark/>
          </w:tcPr>
          <w:p w14:paraId="5CA2C788" w14:textId="77777777" w:rsidR="003C2B62" w:rsidRPr="003C2B62" w:rsidRDefault="003C2B62" w:rsidP="003C2B62">
            <w:pPr>
              <w:pStyle w:val="BodyText"/>
            </w:pPr>
            <w:r w:rsidRPr="003C2B62">
              <w:t>Suppliers / Contractors</w:t>
            </w:r>
          </w:p>
        </w:tc>
        <w:tc>
          <w:tcPr>
            <w:tcW w:w="0" w:type="auto"/>
            <w:hideMark/>
          </w:tcPr>
          <w:p w14:paraId="6BCD9B86" w14:textId="77777777" w:rsidR="003C2B62" w:rsidRPr="003C2B62" w:rsidRDefault="003C2B62" w:rsidP="003C2B62">
            <w:pPr>
              <w:pStyle w:val="BodyText"/>
            </w:pPr>
            <w:r w:rsidRPr="003C2B62">
              <w:t>External</w:t>
            </w:r>
          </w:p>
        </w:tc>
        <w:tc>
          <w:tcPr>
            <w:tcW w:w="0" w:type="auto"/>
            <w:hideMark/>
          </w:tcPr>
          <w:p w14:paraId="49D44BD4" w14:textId="77777777" w:rsidR="003C2B62" w:rsidRPr="003C2B62" w:rsidRDefault="003C2B62" w:rsidP="003C2B62">
            <w:pPr>
              <w:pStyle w:val="BodyText"/>
            </w:pPr>
            <w:r w:rsidRPr="003C2B62">
              <w:t>Clear QHSE expectations, fair treatment</w:t>
            </w:r>
          </w:p>
        </w:tc>
        <w:tc>
          <w:tcPr>
            <w:tcW w:w="0" w:type="auto"/>
            <w:hideMark/>
          </w:tcPr>
          <w:p w14:paraId="706DF049" w14:textId="77777777" w:rsidR="003C2B62" w:rsidRPr="003C2B62" w:rsidRDefault="003C2B62" w:rsidP="003C2B62">
            <w:pPr>
              <w:pStyle w:val="BodyText"/>
            </w:pPr>
          </w:p>
        </w:tc>
        <w:tc>
          <w:tcPr>
            <w:tcW w:w="0" w:type="auto"/>
            <w:hideMark/>
          </w:tcPr>
          <w:p w14:paraId="44A80C6B" w14:textId="77777777" w:rsidR="003C2B62" w:rsidRPr="003C2B62" w:rsidRDefault="003C2B62" w:rsidP="003C2B62">
            <w:pPr>
              <w:pStyle w:val="BodyText"/>
            </w:pPr>
          </w:p>
        </w:tc>
        <w:tc>
          <w:tcPr>
            <w:tcW w:w="0" w:type="auto"/>
            <w:hideMark/>
          </w:tcPr>
          <w:p w14:paraId="7DF12DEC" w14:textId="77777777" w:rsidR="003C2B62" w:rsidRPr="003C2B62" w:rsidRDefault="003C2B62" w:rsidP="003C2B62">
            <w:pPr>
              <w:pStyle w:val="BodyText"/>
            </w:pPr>
          </w:p>
        </w:tc>
        <w:tc>
          <w:tcPr>
            <w:tcW w:w="0" w:type="auto"/>
            <w:hideMark/>
          </w:tcPr>
          <w:p w14:paraId="287BBAC3" w14:textId="77777777" w:rsidR="003C2B62" w:rsidRPr="003C2B62" w:rsidRDefault="003C2B62" w:rsidP="003C2B62">
            <w:pPr>
              <w:pStyle w:val="BodyText"/>
            </w:pPr>
          </w:p>
        </w:tc>
        <w:tc>
          <w:tcPr>
            <w:tcW w:w="0" w:type="auto"/>
            <w:hideMark/>
          </w:tcPr>
          <w:p w14:paraId="2DB88044" w14:textId="77777777" w:rsidR="003C2B62" w:rsidRPr="003C2B62" w:rsidRDefault="003C2B62" w:rsidP="003C2B62">
            <w:pPr>
              <w:pStyle w:val="BodyText"/>
            </w:pPr>
          </w:p>
        </w:tc>
        <w:tc>
          <w:tcPr>
            <w:tcW w:w="0" w:type="auto"/>
            <w:hideMark/>
          </w:tcPr>
          <w:p w14:paraId="1A1D77BD" w14:textId="77777777" w:rsidR="003C2B62" w:rsidRPr="003C2B62" w:rsidRDefault="003C2B62" w:rsidP="003C2B62">
            <w:pPr>
              <w:pStyle w:val="BodyText"/>
            </w:pPr>
          </w:p>
        </w:tc>
        <w:tc>
          <w:tcPr>
            <w:tcW w:w="0" w:type="auto"/>
            <w:hideMark/>
          </w:tcPr>
          <w:p w14:paraId="778748A0" w14:textId="77777777" w:rsidR="003C2B62" w:rsidRPr="003C2B62" w:rsidRDefault="003C2B62" w:rsidP="003C2B62">
            <w:pPr>
              <w:pStyle w:val="BodyText"/>
            </w:pPr>
          </w:p>
        </w:tc>
        <w:tc>
          <w:tcPr>
            <w:tcW w:w="0" w:type="auto"/>
            <w:hideMark/>
          </w:tcPr>
          <w:p w14:paraId="1BFA2075" w14:textId="77777777" w:rsidR="003C2B62" w:rsidRPr="003C2B62" w:rsidRDefault="003C2B62" w:rsidP="003C2B62">
            <w:pPr>
              <w:pStyle w:val="BodyText"/>
            </w:pPr>
          </w:p>
        </w:tc>
      </w:tr>
      <w:tr w:rsidR="003C2B62" w:rsidRPr="003C2B62" w14:paraId="6B2A7196" w14:textId="77777777" w:rsidTr="006532B8">
        <w:tc>
          <w:tcPr>
            <w:tcW w:w="0" w:type="auto"/>
            <w:hideMark/>
          </w:tcPr>
          <w:p w14:paraId="745D2D8F" w14:textId="77777777" w:rsidR="003C2B62" w:rsidRPr="003C2B62" w:rsidRDefault="003C2B62" w:rsidP="003C2B62">
            <w:pPr>
              <w:pStyle w:val="BodyText"/>
            </w:pPr>
            <w:r w:rsidRPr="003C2B62">
              <w:t>Add rows as required</w:t>
            </w:r>
          </w:p>
        </w:tc>
        <w:tc>
          <w:tcPr>
            <w:tcW w:w="0" w:type="auto"/>
            <w:hideMark/>
          </w:tcPr>
          <w:p w14:paraId="35A9B22C" w14:textId="77777777" w:rsidR="003C2B62" w:rsidRPr="003C2B62" w:rsidRDefault="003C2B62" w:rsidP="003C2B62">
            <w:pPr>
              <w:pStyle w:val="BodyText"/>
            </w:pPr>
          </w:p>
        </w:tc>
        <w:tc>
          <w:tcPr>
            <w:tcW w:w="0" w:type="auto"/>
            <w:hideMark/>
          </w:tcPr>
          <w:p w14:paraId="4A251920" w14:textId="77777777" w:rsidR="003C2B62" w:rsidRPr="003C2B62" w:rsidRDefault="003C2B62" w:rsidP="003C2B62">
            <w:pPr>
              <w:pStyle w:val="BodyText"/>
            </w:pPr>
          </w:p>
        </w:tc>
        <w:tc>
          <w:tcPr>
            <w:tcW w:w="0" w:type="auto"/>
            <w:hideMark/>
          </w:tcPr>
          <w:p w14:paraId="0C41C3FC" w14:textId="77777777" w:rsidR="003C2B62" w:rsidRPr="003C2B62" w:rsidRDefault="003C2B62" w:rsidP="003C2B62">
            <w:pPr>
              <w:pStyle w:val="BodyText"/>
            </w:pPr>
          </w:p>
        </w:tc>
        <w:tc>
          <w:tcPr>
            <w:tcW w:w="0" w:type="auto"/>
            <w:hideMark/>
          </w:tcPr>
          <w:p w14:paraId="5208487A" w14:textId="77777777" w:rsidR="003C2B62" w:rsidRPr="003C2B62" w:rsidRDefault="003C2B62" w:rsidP="003C2B62">
            <w:pPr>
              <w:pStyle w:val="BodyText"/>
            </w:pPr>
          </w:p>
        </w:tc>
        <w:tc>
          <w:tcPr>
            <w:tcW w:w="0" w:type="auto"/>
            <w:hideMark/>
          </w:tcPr>
          <w:p w14:paraId="22D1576C" w14:textId="77777777" w:rsidR="003C2B62" w:rsidRPr="003C2B62" w:rsidRDefault="003C2B62" w:rsidP="003C2B62">
            <w:pPr>
              <w:pStyle w:val="BodyText"/>
            </w:pPr>
          </w:p>
        </w:tc>
        <w:tc>
          <w:tcPr>
            <w:tcW w:w="0" w:type="auto"/>
            <w:hideMark/>
          </w:tcPr>
          <w:p w14:paraId="5413A1AD" w14:textId="77777777" w:rsidR="003C2B62" w:rsidRPr="003C2B62" w:rsidRDefault="003C2B62" w:rsidP="003C2B62">
            <w:pPr>
              <w:pStyle w:val="BodyText"/>
            </w:pPr>
          </w:p>
        </w:tc>
        <w:tc>
          <w:tcPr>
            <w:tcW w:w="0" w:type="auto"/>
            <w:hideMark/>
          </w:tcPr>
          <w:p w14:paraId="102E42B7" w14:textId="77777777" w:rsidR="003C2B62" w:rsidRPr="003C2B62" w:rsidRDefault="003C2B62" w:rsidP="003C2B62">
            <w:pPr>
              <w:pStyle w:val="BodyText"/>
            </w:pPr>
          </w:p>
        </w:tc>
        <w:tc>
          <w:tcPr>
            <w:tcW w:w="0" w:type="auto"/>
            <w:hideMark/>
          </w:tcPr>
          <w:p w14:paraId="59C22A4A" w14:textId="77777777" w:rsidR="003C2B62" w:rsidRPr="003C2B62" w:rsidRDefault="003C2B62" w:rsidP="003C2B62">
            <w:pPr>
              <w:pStyle w:val="BodyText"/>
            </w:pPr>
          </w:p>
        </w:tc>
        <w:tc>
          <w:tcPr>
            <w:tcW w:w="0" w:type="auto"/>
            <w:hideMark/>
          </w:tcPr>
          <w:p w14:paraId="08DD417D" w14:textId="77777777" w:rsidR="003C2B62" w:rsidRPr="003C2B62" w:rsidRDefault="003C2B62" w:rsidP="003C2B62">
            <w:pPr>
              <w:pStyle w:val="BodyText"/>
            </w:pPr>
          </w:p>
        </w:tc>
        <w:tc>
          <w:tcPr>
            <w:tcW w:w="0" w:type="auto"/>
            <w:hideMark/>
          </w:tcPr>
          <w:p w14:paraId="2B25FB67" w14:textId="77777777" w:rsidR="003C2B62" w:rsidRPr="003C2B62" w:rsidRDefault="003C2B62" w:rsidP="003C2B62">
            <w:pPr>
              <w:pStyle w:val="BodyText"/>
            </w:pPr>
          </w:p>
        </w:tc>
      </w:tr>
    </w:tbl>
    <w:p w14:paraId="56547928" w14:textId="03D93398" w:rsidR="003C2B62" w:rsidRPr="003C2B62" w:rsidRDefault="003C2B62" w:rsidP="003C2B62">
      <w:pPr>
        <w:pStyle w:val="BodyText"/>
      </w:pPr>
      <w:r w:rsidRPr="003C2B62">
        <w:rPr>
          <w:b/>
          <w:bCs/>
        </w:rPr>
        <w:t>Priority Guidance:</w:t>
      </w:r>
      <w:r w:rsidRPr="003C2B62">
        <w:br/>
        <w:t xml:space="preserve">High priority stakeholders typically have high power and high </w:t>
      </w:r>
      <w:r w:rsidR="00242193" w:rsidRPr="003C2B62">
        <w:t>interest or</w:t>
      </w:r>
      <w:r w:rsidRPr="003C2B62">
        <w:t xml:space="preserve"> present a critical QHSE risk if not effectively managed.</w:t>
      </w:r>
    </w:p>
    <w:p w14:paraId="2C6B4373" w14:textId="77777777" w:rsidR="00242193" w:rsidRDefault="00242193" w:rsidP="006532B8">
      <w:pPr>
        <w:pStyle w:val="BodyText"/>
        <w:numPr>
          <w:ilvl w:val="0"/>
          <w:numId w:val="3"/>
        </w:numPr>
        <w:rPr>
          <w:b/>
          <w:bCs/>
        </w:rPr>
        <w:sectPr w:rsidR="00242193" w:rsidSect="00242193">
          <w:headerReference w:type="default" r:id="rId14"/>
          <w:footerReference w:type="default" r:id="rId15"/>
          <w:pgSz w:w="16839" w:h="11907" w:orient="landscape" w:code="9"/>
          <w:pgMar w:top="1440" w:right="1440" w:bottom="1440" w:left="1440" w:header="720" w:footer="397" w:gutter="0"/>
          <w:pgNumType w:start="1"/>
          <w:cols w:space="720"/>
          <w:docGrid w:linePitch="360"/>
        </w:sectPr>
      </w:pPr>
    </w:p>
    <w:p w14:paraId="2CD622B7" w14:textId="351F9AE2" w:rsidR="003C2B62" w:rsidRPr="003C2B62" w:rsidRDefault="003C2B62" w:rsidP="006532B8">
      <w:pPr>
        <w:pStyle w:val="BodyText"/>
        <w:numPr>
          <w:ilvl w:val="0"/>
          <w:numId w:val="3"/>
        </w:numPr>
        <w:rPr>
          <w:b/>
          <w:bCs/>
        </w:rPr>
      </w:pPr>
      <w:r w:rsidRPr="003C2B62">
        <w:rPr>
          <w:b/>
          <w:bCs/>
        </w:rPr>
        <w:lastRenderedPageBreak/>
        <w:t>Power and Interest Mapping</w:t>
      </w:r>
    </w:p>
    <w:p w14:paraId="3E2C53ED" w14:textId="77777777" w:rsidR="00363AA4" w:rsidRPr="00363AA4" w:rsidRDefault="00363AA4" w:rsidP="00363AA4">
      <w:pPr>
        <w:pStyle w:val="BodyText"/>
      </w:pPr>
      <w:r w:rsidRPr="00363AA4">
        <w:t>Stakeholders are plotted on a two by two grid to determine engagement priorities based on their ability to influence the organisation and their level of interest in, or impact from, QHSE performance.</w:t>
      </w:r>
    </w:p>
    <w:p w14:paraId="459C6D69" w14:textId="77777777" w:rsidR="00363AA4" w:rsidRPr="00363AA4" w:rsidRDefault="00363AA4" w:rsidP="00363AA4">
      <w:pPr>
        <w:pStyle w:val="BodyText"/>
      </w:pPr>
      <w:r w:rsidRPr="00363AA4">
        <w:rPr>
          <w:b/>
          <w:bCs/>
        </w:rPr>
        <w:t>Axes Definition</w:t>
      </w:r>
    </w:p>
    <w:p w14:paraId="1D1E2578" w14:textId="77777777" w:rsidR="00363AA4" w:rsidRPr="00363AA4" w:rsidRDefault="00363AA4" w:rsidP="00363AA4">
      <w:pPr>
        <w:pStyle w:val="BodyText"/>
        <w:numPr>
          <w:ilvl w:val="0"/>
          <w:numId w:val="30"/>
        </w:numPr>
      </w:pPr>
      <w:r w:rsidRPr="00363AA4">
        <w:rPr>
          <w:b/>
          <w:bCs/>
        </w:rPr>
        <w:t>Vertical axis:</w:t>
      </w:r>
      <w:r w:rsidRPr="00363AA4">
        <w:t xml:space="preserve"> Power or Influence (Low to High)</w:t>
      </w:r>
    </w:p>
    <w:p w14:paraId="28903BA5" w14:textId="77777777" w:rsidR="00363AA4" w:rsidRPr="00363AA4" w:rsidRDefault="00363AA4" w:rsidP="00363AA4">
      <w:pPr>
        <w:pStyle w:val="BodyText"/>
        <w:numPr>
          <w:ilvl w:val="0"/>
          <w:numId w:val="30"/>
        </w:numPr>
      </w:pPr>
      <w:r w:rsidRPr="00363AA4">
        <w:rPr>
          <w:b/>
          <w:bCs/>
        </w:rPr>
        <w:t>Horizontal axis:</w:t>
      </w:r>
      <w:r w:rsidRPr="00363AA4">
        <w:t xml:space="preserve"> Interest or Impact (Low to High)</w:t>
      </w:r>
    </w:p>
    <w:p w14:paraId="63513CC5" w14:textId="77777777" w:rsidR="00363AA4" w:rsidRPr="00363AA4" w:rsidRDefault="00363AA4" w:rsidP="00363AA4">
      <w:pPr>
        <w:pStyle w:val="BodyText"/>
        <w:rPr>
          <w:b/>
          <w:bCs/>
        </w:rPr>
      </w:pPr>
      <w:r w:rsidRPr="00363AA4">
        <w:rPr>
          <w:b/>
          <w:bCs/>
        </w:rPr>
        <w:t>Recommended Engagement Strategies</w:t>
      </w:r>
    </w:p>
    <w:p w14:paraId="3E953692" w14:textId="77777777" w:rsidR="00363AA4" w:rsidRPr="00363AA4" w:rsidRDefault="00363AA4" w:rsidP="00363AA4">
      <w:pPr>
        <w:pStyle w:val="BodyText"/>
        <w:numPr>
          <w:ilvl w:val="0"/>
          <w:numId w:val="31"/>
        </w:numPr>
      </w:pPr>
      <w:r w:rsidRPr="00363AA4">
        <w:rPr>
          <w:b/>
          <w:bCs/>
        </w:rPr>
        <w:t>High Power and High Interest:</w:t>
      </w:r>
      <w:r w:rsidRPr="00363AA4">
        <w:t xml:space="preserve"> Manage closely</w:t>
      </w:r>
    </w:p>
    <w:p w14:paraId="7D5B532E" w14:textId="77777777" w:rsidR="00363AA4" w:rsidRPr="00363AA4" w:rsidRDefault="00363AA4" w:rsidP="00363AA4">
      <w:pPr>
        <w:pStyle w:val="BodyText"/>
        <w:numPr>
          <w:ilvl w:val="0"/>
          <w:numId w:val="31"/>
        </w:numPr>
      </w:pPr>
      <w:r w:rsidRPr="00363AA4">
        <w:rPr>
          <w:b/>
          <w:bCs/>
        </w:rPr>
        <w:t>High Power and Low Interest:</w:t>
      </w:r>
      <w:r w:rsidRPr="00363AA4">
        <w:t xml:space="preserve"> Keep satisfied</w:t>
      </w:r>
    </w:p>
    <w:p w14:paraId="33930B3D" w14:textId="77777777" w:rsidR="00363AA4" w:rsidRPr="00363AA4" w:rsidRDefault="00363AA4" w:rsidP="00363AA4">
      <w:pPr>
        <w:pStyle w:val="BodyText"/>
        <w:numPr>
          <w:ilvl w:val="0"/>
          <w:numId w:val="31"/>
        </w:numPr>
      </w:pPr>
      <w:r w:rsidRPr="00363AA4">
        <w:rPr>
          <w:b/>
          <w:bCs/>
        </w:rPr>
        <w:t>Low Power and High Interest:</w:t>
      </w:r>
      <w:r w:rsidRPr="00363AA4">
        <w:t xml:space="preserve"> Keep informed</w:t>
      </w:r>
    </w:p>
    <w:p w14:paraId="2B2302D8" w14:textId="77777777" w:rsidR="00363AA4" w:rsidRPr="00363AA4" w:rsidRDefault="00363AA4" w:rsidP="00363AA4">
      <w:pPr>
        <w:pStyle w:val="BodyText"/>
        <w:numPr>
          <w:ilvl w:val="0"/>
          <w:numId w:val="31"/>
        </w:numPr>
      </w:pPr>
      <w:r w:rsidRPr="00363AA4">
        <w:rPr>
          <w:b/>
          <w:bCs/>
        </w:rPr>
        <w:t>Low Power and Low Interest:</w:t>
      </w:r>
      <w:r w:rsidRPr="00363AA4">
        <w:t xml:space="preserve"> Monitor</w:t>
      </w:r>
    </w:p>
    <w:p w14:paraId="658A7558" w14:textId="77777777" w:rsidR="00363AA4" w:rsidRPr="00363AA4" w:rsidRDefault="00363AA4" w:rsidP="00363AA4">
      <w:pPr>
        <w:pStyle w:val="BodyText"/>
        <w:rPr>
          <w:b/>
          <w:bCs/>
        </w:rPr>
      </w:pPr>
      <w:r w:rsidRPr="00363AA4">
        <w:rPr>
          <w:b/>
          <w:bCs/>
        </w:rPr>
        <w:t>Power and Interest Matrix (Template)</w:t>
      </w:r>
    </w:p>
    <w:p w14:paraId="0BC49C7F" w14:textId="77777777" w:rsidR="00363AA4" w:rsidRPr="00363AA4" w:rsidRDefault="00363AA4" w:rsidP="00363AA4">
      <w:pPr>
        <w:pStyle w:val="BodyText"/>
      </w:pPr>
      <w:r w:rsidRPr="00363AA4">
        <w:rPr>
          <w:i/>
          <w:iCs/>
        </w:rPr>
        <w:t>(Insert stakeholder names into each quadrant as applicable.)</w:t>
      </w:r>
    </w:p>
    <w:tbl>
      <w:tblPr>
        <w:tblStyle w:val="CustomTablestandard"/>
        <w:tblW w:w="0" w:type="auto"/>
        <w:tblLook w:val="04A0" w:firstRow="1" w:lastRow="0" w:firstColumn="1" w:lastColumn="0" w:noHBand="0" w:noVBand="1"/>
      </w:tblPr>
      <w:tblGrid>
        <w:gridCol w:w="2147"/>
        <w:gridCol w:w="2007"/>
        <w:gridCol w:w="2047"/>
      </w:tblGrid>
      <w:tr w:rsidR="00363AA4" w:rsidRPr="00363AA4" w14:paraId="154975C8" w14:textId="77777777" w:rsidTr="00363AA4">
        <w:trPr>
          <w:cnfStyle w:val="100000000000" w:firstRow="1" w:lastRow="0" w:firstColumn="0" w:lastColumn="0" w:oddVBand="0" w:evenVBand="0" w:oddHBand="0" w:evenHBand="0" w:firstRowFirstColumn="0" w:firstRowLastColumn="0" w:lastRowFirstColumn="0" w:lastRowLastColumn="0"/>
        </w:trPr>
        <w:tc>
          <w:tcPr>
            <w:tcW w:w="0" w:type="auto"/>
            <w:hideMark/>
          </w:tcPr>
          <w:p w14:paraId="10B45A5A" w14:textId="77777777" w:rsidR="00363AA4" w:rsidRPr="00363AA4" w:rsidRDefault="00363AA4" w:rsidP="00363AA4">
            <w:pPr>
              <w:pStyle w:val="BodyText"/>
              <w:rPr>
                <w:b/>
                <w:bCs/>
              </w:rPr>
            </w:pPr>
            <w:r w:rsidRPr="00363AA4">
              <w:rPr>
                <w:b/>
                <w:bCs/>
              </w:rPr>
              <w:t>Power / Influence</w:t>
            </w:r>
          </w:p>
        </w:tc>
        <w:tc>
          <w:tcPr>
            <w:tcW w:w="0" w:type="auto"/>
            <w:hideMark/>
          </w:tcPr>
          <w:p w14:paraId="71FAFA98" w14:textId="77777777" w:rsidR="00363AA4" w:rsidRPr="00363AA4" w:rsidRDefault="00363AA4" w:rsidP="00363AA4">
            <w:pPr>
              <w:pStyle w:val="BodyText"/>
              <w:rPr>
                <w:b/>
                <w:bCs/>
              </w:rPr>
            </w:pPr>
            <w:r w:rsidRPr="00363AA4">
              <w:rPr>
                <w:b/>
                <w:bCs/>
              </w:rPr>
              <w:t>Low Interest / Impact</w:t>
            </w:r>
          </w:p>
        </w:tc>
        <w:tc>
          <w:tcPr>
            <w:tcW w:w="0" w:type="auto"/>
            <w:hideMark/>
          </w:tcPr>
          <w:p w14:paraId="446C997F" w14:textId="77777777" w:rsidR="00363AA4" w:rsidRPr="00363AA4" w:rsidRDefault="00363AA4" w:rsidP="00363AA4">
            <w:pPr>
              <w:pStyle w:val="BodyText"/>
              <w:rPr>
                <w:b/>
                <w:bCs/>
              </w:rPr>
            </w:pPr>
            <w:r w:rsidRPr="00363AA4">
              <w:rPr>
                <w:b/>
                <w:bCs/>
              </w:rPr>
              <w:t>High Interest / Impact</w:t>
            </w:r>
          </w:p>
        </w:tc>
      </w:tr>
      <w:tr w:rsidR="00363AA4" w:rsidRPr="00363AA4" w14:paraId="725F90E5" w14:textId="77777777" w:rsidTr="00363AA4">
        <w:tc>
          <w:tcPr>
            <w:tcW w:w="0" w:type="auto"/>
            <w:shd w:val="clear" w:color="auto" w:fill="F2F2F2" w:themeFill="background1" w:themeFillShade="F2"/>
            <w:hideMark/>
          </w:tcPr>
          <w:p w14:paraId="3E382890" w14:textId="77777777" w:rsidR="00363AA4" w:rsidRPr="00363AA4" w:rsidRDefault="00363AA4" w:rsidP="00363AA4">
            <w:pPr>
              <w:pStyle w:val="BodyText"/>
            </w:pPr>
            <w:r w:rsidRPr="00363AA4">
              <w:rPr>
                <w:b/>
                <w:bCs/>
              </w:rPr>
              <w:t>High Power / Influence</w:t>
            </w:r>
          </w:p>
        </w:tc>
        <w:tc>
          <w:tcPr>
            <w:tcW w:w="0" w:type="auto"/>
            <w:hideMark/>
          </w:tcPr>
          <w:p w14:paraId="0B78EAEA" w14:textId="77777777" w:rsidR="00363AA4" w:rsidRPr="00363AA4" w:rsidRDefault="00363AA4" w:rsidP="00363AA4">
            <w:pPr>
              <w:pStyle w:val="BodyText"/>
            </w:pPr>
            <w:r w:rsidRPr="00363AA4">
              <w:rPr>
                <w:b/>
                <w:bCs/>
              </w:rPr>
              <w:t>Keep Satisfied</w:t>
            </w:r>
            <w:r w:rsidRPr="00363AA4">
              <w:t xml:space="preserve"> </w:t>
            </w:r>
            <w:r w:rsidRPr="00363AA4">
              <w:br/>
            </w:r>
            <w:r w:rsidRPr="00363AA4">
              <w:br/>
              <w:t xml:space="preserve">Stakeholders: </w:t>
            </w:r>
            <w:r w:rsidRPr="00363AA4">
              <w:br/>
              <w:t xml:space="preserve">• </w:t>
            </w:r>
            <w:r w:rsidRPr="00363AA4">
              <w:br/>
              <w:t xml:space="preserve">• </w:t>
            </w:r>
            <w:r w:rsidRPr="00363AA4">
              <w:br/>
              <w:t>•</w:t>
            </w:r>
          </w:p>
        </w:tc>
        <w:tc>
          <w:tcPr>
            <w:tcW w:w="0" w:type="auto"/>
            <w:hideMark/>
          </w:tcPr>
          <w:p w14:paraId="38D8DB3D" w14:textId="77777777" w:rsidR="00363AA4" w:rsidRPr="00363AA4" w:rsidRDefault="00363AA4" w:rsidP="00363AA4">
            <w:pPr>
              <w:pStyle w:val="BodyText"/>
            </w:pPr>
            <w:r w:rsidRPr="00363AA4">
              <w:rPr>
                <w:b/>
                <w:bCs/>
              </w:rPr>
              <w:t>Manage Closely</w:t>
            </w:r>
            <w:r w:rsidRPr="00363AA4">
              <w:t xml:space="preserve"> </w:t>
            </w:r>
            <w:r w:rsidRPr="00363AA4">
              <w:br/>
            </w:r>
            <w:r w:rsidRPr="00363AA4">
              <w:br/>
              <w:t xml:space="preserve">Stakeholders: </w:t>
            </w:r>
            <w:r w:rsidRPr="00363AA4">
              <w:br/>
              <w:t xml:space="preserve">• </w:t>
            </w:r>
            <w:r w:rsidRPr="00363AA4">
              <w:br/>
              <w:t xml:space="preserve">• </w:t>
            </w:r>
            <w:r w:rsidRPr="00363AA4">
              <w:br/>
              <w:t>•</w:t>
            </w:r>
          </w:p>
        </w:tc>
      </w:tr>
      <w:tr w:rsidR="00363AA4" w:rsidRPr="00363AA4" w14:paraId="6ABD2AE2" w14:textId="77777777" w:rsidTr="00363AA4">
        <w:tc>
          <w:tcPr>
            <w:tcW w:w="0" w:type="auto"/>
            <w:shd w:val="clear" w:color="auto" w:fill="F2F2F2" w:themeFill="background1" w:themeFillShade="F2"/>
            <w:hideMark/>
          </w:tcPr>
          <w:p w14:paraId="574683F2" w14:textId="77777777" w:rsidR="00363AA4" w:rsidRPr="00363AA4" w:rsidRDefault="00363AA4" w:rsidP="00363AA4">
            <w:pPr>
              <w:pStyle w:val="BodyText"/>
            </w:pPr>
            <w:r w:rsidRPr="00363AA4">
              <w:rPr>
                <w:b/>
                <w:bCs/>
              </w:rPr>
              <w:t>Low Power / Influence</w:t>
            </w:r>
          </w:p>
        </w:tc>
        <w:tc>
          <w:tcPr>
            <w:tcW w:w="0" w:type="auto"/>
            <w:hideMark/>
          </w:tcPr>
          <w:p w14:paraId="4740C430" w14:textId="77777777" w:rsidR="00363AA4" w:rsidRPr="00363AA4" w:rsidRDefault="00363AA4" w:rsidP="00363AA4">
            <w:pPr>
              <w:pStyle w:val="BodyText"/>
            </w:pPr>
            <w:r w:rsidRPr="00363AA4">
              <w:rPr>
                <w:b/>
                <w:bCs/>
              </w:rPr>
              <w:t>Monitor</w:t>
            </w:r>
            <w:r w:rsidRPr="00363AA4">
              <w:t xml:space="preserve"> </w:t>
            </w:r>
            <w:r w:rsidRPr="00363AA4">
              <w:br/>
            </w:r>
            <w:r w:rsidRPr="00363AA4">
              <w:br/>
              <w:t xml:space="preserve">Stakeholders: </w:t>
            </w:r>
            <w:r w:rsidRPr="00363AA4">
              <w:br/>
              <w:t xml:space="preserve">• </w:t>
            </w:r>
            <w:r w:rsidRPr="00363AA4">
              <w:br/>
              <w:t xml:space="preserve">• </w:t>
            </w:r>
            <w:r w:rsidRPr="00363AA4">
              <w:br/>
              <w:t>•</w:t>
            </w:r>
          </w:p>
        </w:tc>
        <w:tc>
          <w:tcPr>
            <w:tcW w:w="0" w:type="auto"/>
            <w:hideMark/>
          </w:tcPr>
          <w:p w14:paraId="1AB34726" w14:textId="77777777" w:rsidR="00363AA4" w:rsidRPr="00363AA4" w:rsidRDefault="00363AA4" w:rsidP="00363AA4">
            <w:pPr>
              <w:pStyle w:val="BodyText"/>
            </w:pPr>
            <w:r w:rsidRPr="00363AA4">
              <w:rPr>
                <w:b/>
                <w:bCs/>
              </w:rPr>
              <w:t>Keep Informed</w:t>
            </w:r>
            <w:r w:rsidRPr="00363AA4">
              <w:t xml:space="preserve"> </w:t>
            </w:r>
            <w:r w:rsidRPr="00363AA4">
              <w:br/>
            </w:r>
            <w:r w:rsidRPr="00363AA4">
              <w:br/>
              <w:t xml:space="preserve">Stakeholders: </w:t>
            </w:r>
            <w:r w:rsidRPr="00363AA4">
              <w:br/>
              <w:t xml:space="preserve">• </w:t>
            </w:r>
            <w:r w:rsidRPr="00363AA4">
              <w:br/>
              <w:t xml:space="preserve">• </w:t>
            </w:r>
            <w:r w:rsidRPr="00363AA4">
              <w:br/>
              <w:t>•</w:t>
            </w:r>
          </w:p>
        </w:tc>
      </w:tr>
    </w:tbl>
    <w:p w14:paraId="3AEED547" w14:textId="77777777" w:rsidR="00363AA4" w:rsidRPr="00363AA4" w:rsidRDefault="00363AA4" w:rsidP="00363AA4">
      <w:pPr>
        <w:pStyle w:val="BodyText"/>
        <w:rPr>
          <w:b/>
          <w:bCs/>
        </w:rPr>
      </w:pPr>
      <w:r w:rsidRPr="00363AA4">
        <w:rPr>
          <w:b/>
          <w:bCs/>
        </w:rPr>
        <w:t>Guidance for Use</w:t>
      </w:r>
    </w:p>
    <w:p w14:paraId="7778DE7B" w14:textId="77777777" w:rsidR="00363AA4" w:rsidRPr="00363AA4" w:rsidRDefault="00363AA4" w:rsidP="00363AA4">
      <w:pPr>
        <w:pStyle w:val="BodyText"/>
        <w:numPr>
          <w:ilvl w:val="0"/>
          <w:numId w:val="32"/>
        </w:numPr>
      </w:pPr>
      <w:r w:rsidRPr="00363AA4">
        <w:t>Populate each quadrant with relevant stakeholder groups or specific stakeholder names.</w:t>
      </w:r>
    </w:p>
    <w:p w14:paraId="72FBFEC7" w14:textId="77777777" w:rsidR="00363AA4" w:rsidRPr="00363AA4" w:rsidRDefault="00363AA4" w:rsidP="00363AA4">
      <w:pPr>
        <w:pStyle w:val="BodyText"/>
        <w:numPr>
          <w:ilvl w:val="0"/>
          <w:numId w:val="32"/>
        </w:numPr>
      </w:pPr>
      <w:r w:rsidRPr="00363AA4">
        <w:t>Review placements during IMS management review or following significant changes such as new projects, incidents, or regulatory updates.</w:t>
      </w:r>
    </w:p>
    <w:p w14:paraId="486A204A" w14:textId="77777777" w:rsidR="00363AA4" w:rsidRPr="00363AA4" w:rsidRDefault="00363AA4" w:rsidP="00363AA4">
      <w:pPr>
        <w:pStyle w:val="BodyText"/>
        <w:numPr>
          <w:ilvl w:val="0"/>
          <w:numId w:val="32"/>
        </w:numPr>
      </w:pPr>
      <w:r w:rsidRPr="00363AA4">
        <w:t>Use this matrix to prioritise consultation, communication, and monitoring activities within your QHSE framework.</w:t>
      </w:r>
    </w:p>
    <w:p w14:paraId="3E052267" w14:textId="77777777" w:rsidR="00363AA4" w:rsidRDefault="00363AA4">
      <w:pPr>
        <w:spacing w:before="0" w:after="200" w:line="276" w:lineRule="auto"/>
        <w:rPr>
          <w:b/>
          <w:bCs/>
        </w:rPr>
      </w:pPr>
      <w:r>
        <w:rPr>
          <w:b/>
          <w:bCs/>
        </w:rPr>
        <w:br w:type="page"/>
      </w:r>
    </w:p>
    <w:p w14:paraId="53519B9E" w14:textId="201E1B2C" w:rsidR="003C2B62" w:rsidRPr="003C2B62" w:rsidRDefault="003C2B62" w:rsidP="006532B8">
      <w:pPr>
        <w:pStyle w:val="BodyText"/>
        <w:numPr>
          <w:ilvl w:val="0"/>
          <w:numId w:val="3"/>
        </w:numPr>
        <w:rPr>
          <w:b/>
          <w:bCs/>
        </w:rPr>
      </w:pPr>
      <w:r w:rsidRPr="003C2B62">
        <w:rPr>
          <w:b/>
          <w:bCs/>
        </w:rPr>
        <w:lastRenderedPageBreak/>
        <w:t>Stakeholder Engagement Action Plan</w:t>
      </w:r>
    </w:p>
    <w:p w14:paraId="7CCBD183" w14:textId="77777777" w:rsidR="003C2B62" w:rsidRPr="003C2B62" w:rsidRDefault="003C2B62" w:rsidP="003C2B62">
      <w:pPr>
        <w:pStyle w:val="BodyText"/>
      </w:pPr>
      <w:r w:rsidRPr="003C2B62">
        <w:t>Use this table for high priority stakeholders requiring active engagement.</w:t>
      </w:r>
    </w:p>
    <w:tbl>
      <w:tblPr>
        <w:tblStyle w:val="CustomTablestandard"/>
        <w:tblW w:w="0" w:type="auto"/>
        <w:tblLook w:val="04A0" w:firstRow="1" w:lastRow="0" w:firstColumn="1" w:lastColumn="0" w:noHBand="0" w:noVBand="1"/>
      </w:tblPr>
      <w:tblGrid>
        <w:gridCol w:w="1476"/>
        <w:gridCol w:w="1277"/>
        <w:gridCol w:w="1823"/>
        <w:gridCol w:w="947"/>
        <w:gridCol w:w="1513"/>
        <w:gridCol w:w="1214"/>
        <w:gridCol w:w="767"/>
      </w:tblGrid>
      <w:tr w:rsidR="003C2B62" w:rsidRPr="003C2B62" w14:paraId="416D2BAE" w14:textId="77777777" w:rsidTr="006532B8">
        <w:trPr>
          <w:cnfStyle w:val="100000000000" w:firstRow="1" w:lastRow="0" w:firstColumn="0" w:lastColumn="0" w:oddVBand="0" w:evenVBand="0" w:oddHBand="0" w:evenHBand="0" w:firstRowFirstColumn="0" w:firstRowLastColumn="0" w:lastRowFirstColumn="0" w:lastRowLastColumn="0"/>
        </w:trPr>
        <w:tc>
          <w:tcPr>
            <w:tcW w:w="0" w:type="auto"/>
            <w:hideMark/>
          </w:tcPr>
          <w:p w14:paraId="32319BFB" w14:textId="77777777" w:rsidR="003C2B62" w:rsidRPr="003C2B62" w:rsidRDefault="003C2B62" w:rsidP="003C2B62">
            <w:pPr>
              <w:pStyle w:val="BodyText"/>
              <w:rPr>
                <w:b/>
                <w:bCs/>
              </w:rPr>
            </w:pPr>
            <w:r w:rsidRPr="003C2B62">
              <w:rPr>
                <w:b/>
                <w:bCs/>
              </w:rPr>
              <w:t>Stakeholder</w:t>
            </w:r>
          </w:p>
        </w:tc>
        <w:tc>
          <w:tcPr>
            <w:tcW w:w="0" w:type="auto"/>
            <w:hideMark/>
          </w:tcPr>
          <w:p w14:paraId="3439BCBC" w14:textId="77777777" w:rsidR="003C2B62" w:rsidRPr="003C2B62" w:rsidRDefault="003C2B62" w:rsidP="003C2B62">
            <w:pPr>
              <w:pStyle w:val="BodyText"/>
              <w:rPr>
                <w:b/>
                <w:bCs/>
              </w:rPr>
            </w:pPr>
            <w:r w:rsidRPr="003C2B62">
              <w:rPr>
                <w:b/>
                <w:bCs/>
              </w:rPr>
              <w:t>Key QHSE Issue or Need</w:t>
            </w:r>
          </w:p>
        </w:tc>
        <w:tc>
          <w:tcPr>
            <w:tcW w:w="0" w:type="auto"/>
            <w:hideMark/>
          </w:tcPr>
          <w:p w14:paraId="260A35E4" w14:textId="77777777" w:rsidR="003C2B62" w:rsidRPr="003C2B62" w:rsidRDefault="003C2B62" w:rsidP="003C2B62">
            <w:pPr>
              <w:pStyle w:val="BodyText"/>
              <w:rPr>
                <w:b/>
                <w:bCs/>
              </w:rPr>
            </w:pPr>
            <w:r w:rsidRPr="003C2B62">
              <w:rPr>
                <w:b/>
                <w:bCs/>
              </w:rPr>
              <w:t>Action or Engagement Activity</w:t>
            </w:r>
          </w:p>
        </w:tc>
        <w:tc>
          <w:tcPr>
            <w:tcW w:w="0" w:type="auto"/>
            <w:hideMark/>
          </w:tcPr>
          <w:p w14:paraId="70C22B24" w14:textId="77777777" w:rsidR="003C2B62" w:rsidRPr="003C2B62" w:rsidRDefault="003C2B62" w:rsidP="003C2B62">
            <w:pPr>
              <w:pStyle w:val="BodyText"/>
              <w:rPr>
                <w:b/>
                <w:bCs/>
              </w:rPr>
            </w:pPr>
            <w:r w:rsidRPr="003C2B62">
              <w:rPr>
                <w:b/>
                <w:bCs/>
              </w:rPr>
              <w:t>Timeline</w:t>
            </w:r>
          </w:p>
        </w:tc>
        <w:tc>
          <w:tcPr>
            <w:tcW w:w="0" w:type="auto"/>
            <w:hideMark/>
          </w:tcPr>
          <w:p w14:paraId="63FDF093" w14:textId="77777777" w:rsidR="003C2B62" w:rsidRPr="003C2B62" w:rsidRDefault="003C2B62" w:rsidP="003C2B62">
            <w:pPr>
              <w:pStyle w:val="BodyText"/>
              <w:rPr>
                <w:b/>
                <w:bCs/>
              </w:rPr>
            </w:pPr>
            <w:r w:rsidRPr="003C2B62">
              <w:rPr>
                <w:b/>
                <w:bCs/>
              </w:rPr>
              <w:t>Responsible Person</w:t>
            </w:r>
          </w:p>
        </w:tc>
        <w:tc>
          <w:tcPr>
            <w:tcW w:w="0" w:type="auto"/>
            <w:hideMark/>
          </w:tcPr>
          <w:p w14:paraId="200311D8" w14:textId="77777777" w:rsidR="003C2B62" w:rsidRPr="003C2B62" w:rsidRDefault="003C2B62" w:rsidP="003C2B62">
            <w:pPr>
              <w:pStyle w:val="BodyText"/>
              <w:rPr>
                <w:b/>
                <w:bCs/>
              </w:rPr>
            </w:pPr>
            <w:r w:rsidRPr="003C2B62">
              <w:rPr>
                <w:b/>
                <w:bCs/>
              </w:rPr>
              <w:t>Success Measure</w:t>
            </w:r>
          </w:p>
        </w:tc>
        <w:tc>
          <w:tcPr>
            <w:tcW w:w="0" w:type="auto"/>
            <w:hideMark/>
          </w:tcPr>
          <w:p w14:paraId="30D04829" w14:textId="77777777" w:rsidR="003C2B62" w:rsidRPr="003C2B62" w:rsidRDefault="003C2B62" w:rsidP="003C2B62">
            <w:pPr>
              <w:pStyle w:val="BodyText"/>
              <w:rPr>
                <w:b/>
                <w:bCs/>
              </w:rPr>
            </w:pPr>
            <w:r w:rsidRPr="003C2B62">
              <w:rPr>
                <w:b/>
                <w:bCs/>
              </w:rPr>
              <w:t>Status</w:t>
            </w:r>
          </w:p>
        </w:tc>
      </w:tr>
      <w:tr w:rsidR="003C2B62" w:rsidRPr="003C2B62" w14:paraId="2140B969" w14:textId="77777777" w:rsidTr="006532B8">
        <w:tc>
          <w:tcPr>
            <w:tcW w:w="0" w:type="auto"/>
            <w:hideMark/>
          </w:tcPr>
          <w:p w14:paraId="14318370" w14:textId="77777777" w:rsidR="003C2B62" w:rsidRPr="003C2B62" w:rsidRDefault="003C2B62" w:rsidP="003C2B62">
            <w:pPr>
              <w:pStyle w:val="BodyText"/>
              <w:rPr>
                <w:b/>
                <w:bCs/>
              </w:rPr>
            </w:pPr>
          </w:p>
        </w:tc>
        <w:tc>
          <w:tcPr>
            <w:tcW w:w="0" w:type="auto"/>
            <w:hideMark/>
          </w:tcPr>
          <w:p w14:paraId="4A8C0F44" w14:textId="77777777" w:rsidR="003C2B62" w:rsidRPr="003C2B62" w:rsidRDefault="003C2B62" w:rsidP="003C2B62">
            <w:pPr>
              <w:pStyle w:val="BodyText"/>
            </w:pPr>
          </w:p>
        </w:tc>
        <w:tc>
          <w:tcPr>
            <w:tcW w:w="0" w:type="auto"/>
            <w:hideMark/>
          </w:tcPr>
          <w:p w14:paraId="7A328AA7" w14:textId="77777777" w:rsidR="003C2B62" w:rsidRPr="003C2B62" w:rsidRDefault="003C2B62" w:rsidP="003C2B62">
            <w:pPr>
              <w:pStyle w:val="BodyText"/>
            </w:pPr>
          </w:p>
        </w:tc>
        <w:tc>
          <w:tcPr>
            <w:tcW w:w="0" w:type="auto"/>
            <w:hideMark/>
          </w:tcPr>
          <w:p w14:paraId="7FFE1888" w14:textId="77777777" w:rsidR="003C2B62" w:rsidRPr="003C2B62" w:rsidRDefault="003C2B62" w:rsidP="003C2B62">
            <w:pPr>
              <w:pStyle w:val="BodyText"/>
            </w:pPr>
          </w:p>
        </w:tc>
        <w:tc>
          <w:tcPr>
            <w:tcW w:w="0" w:type="auto"/>
            <w:hideMark/>
          </w:tcPr>
          <w:p w14:paraId="520020F3" w14:textId="77777777" w:rsidR="003C2B62" w:rsidRPr="003C2B62" w:rsidRDefault="003C2B62" w:rsidP="003C2B62">
            <w:pPr>
              <w:pStyle w:val="BodyText"/>
            </w:pPr>
          </w:p>
        </w:tc>
        <w:tc>
          <w:tcPr>
            <w:tcW w:w="0" w:type="auto"/>
            <w:hideMark/>
          </w:tcPr>
          <w:p w14:paraId="69FCFABE" w14:textId="77777777" w:rsidR="003C2B62" w:rsidRPr="003C2B62" w:rsidRDefault="003C2B62" w:rsidP="003C2B62">
            <w:pPr>
              <w:pStyle w:val="BodyText"/>
            </w:pPr>
          </w:p>
        </w:tc>
        <w:tc>
          <w:tcPr>
            <w:tcW w:w="0" w:type="auto"/>
            <w:hideMark/>
          </w:tcPr>
          <w:p w14:paraId="292C3D84" w14:textId="77777777" w:rsidR="003C2B62" w:rsidRPr="003C2B62" w:rsidRDefault="003C2B62" w:rsidP="003C2B62">
            <w:pPr>
              <w:pStyle w:val="BodyText"/>
            </w:pPr>
          </w:p>
        </w:tc>
      </w:tr>
      <w:tr w:rsidR="003C2B62" w:rsidRPr="003C2B62" w14:paraId="044B34DF" w14:textId="77777777" w:rsidTr="006532B8">
        <w:tc>
          <w:tcPr>
            <w:tcW w:w="0" w:type="auto"/>
            <w:hideMark/>
          </w:tcPr>
          <w:p w14:paraId="4B15BD6C" w14:textId="77777777" w:rsidR="003C2B62" w:rsidRPr="003C2B62" w:rsidRDefault="003C2B62" w:rsidP="003C2B62">
            <w:pPr>
              <w:pStyle w:val="BodyText"/>
            </w:pPr>
          </w:p>
        </w:tc>
        <w:tc>
          <w:tcPr>
            <w:tcW w:w="0" w:type="auto"/>
            <w:hideMark/>
          </w:tcPr>
          <w:p w14:paraId="1C10AEA1" w14:textId="77777777" w:rsidR="003C2B62" w:rsidRPr="003C2B62" w:rsidRDefault="003C2B62" w:rsidP="003C2B62">
            <w:pPr>
              <w:pStyle w:val="BodyText"/>
            </w:pPr>
          </w:p>
        </w:tc>
        <w:tc>
          <w:tcPr>
            <w:tcW w:w="0" w:type="auto"/>
            <w:hideMark/>
          </w:tcPr>
          <w:p w14:paraId="47081A86" w14:textId="77777777" w:rsidR="003C2B62" w:rsidRPr="003C2B62" w:rsidRDefault="003C2B62" w:rsidP="003C2B62">
            <w:pPr>
              <w:pStyle w:val="BodyText"/>
            </w:pPr>
          </w:p>
        </w:tc>
        <w:tc>
          <w:tcPr>
            <w:tcW w:w="0" w:type="auto"/>
            <w:hideMark/>
          </w:tcPr>
          <w:p w14:paraId="1CEE5DD3" w14:textId="77777777" w:rsidR="003C2B62" w:rsidRPr="003C2B62" w:rsidRDefault="003C2B62" w:rsidP="003C2B62">
            <w:pPr>
              <w:pStyle w:val="BodyText"/>
            </w:pPr>
          </w:p>
        </w:tc>
        <w:tc>
          <w:tcPr>
            <w:tcW w:w="0" w:type="auto"/>
            <w:hideMark/>
          </w:tcPr>
          <w:p w14:paraId="7F9224A4" w14:textId="77777777" w:rsidR="003C2B62" w:rsidRPr="003C2B62" w:rsidRDefault="003C2B62" w:rsidP="003C2B62">
            <w:pPr>
              <w:pStyle w:val="BodyText"/>
            </w:pPr>
          </w:p>
        </w:tc>
        <w:tc>
          <w:tcPr>
            <w:tcW w:w="0" w:type="auto"/>
            <w:hideMark/>
          </w:tcPr>
          <w:p w14:paraId="2494A23D" w14:textId="77777777" w:rsidR="003C2B62" w:rsidRPr="003C2B62" w:rsidRDefault="003C2B62" w:rsidP="003C2B62">
            <w:pPr>
              <w:pStyle w:val="BodyText"/>
            </w:pPr>
          </w:p>
        </w:tc>
        <w:tc>
          <w:tcPr>
            <w:tcW w:w="0" w:type="auto"/>
            <w:hideMark/>
          </w:tcPr>
          <w:p w14:paraId="7520BEF8" w14:textId="77777777" w:rsidR="003C2B62" w:rsidRPr="003C2B62" w:rsidRDefault="003C2B62" w:rsidP="003C2B62">
            <w:pPr>
              <w:pStyle w:val="BodyText"/>
            </w:pPr>
          </w:p>
        </w:tc>
      </w:tr>
      <w:tr w:rsidR="003C2B62" w:rsidRPr="003C2B62" w14:paraId="532A1402" w14:textId="77777777" w:rsidTr="006532B8">
        <w:tc>
          <w:tcPr>
            <w:tcW w:w="0" w:type="auto"/>
            <w:hideMark/>
          </w:tcPr>
          <w:p w14:paraId="5437FD64" w14:textId="77777777" w:rsidR="003C2B62" w:rsidRPr="003C2B62" w:rsidRDefault="003C2B62" w:rsidP="003C2B62">
            <w:pPr>
              <w:pStyle w:val="BodyText"/>
            </w:pPr>
            <w:r w:rsidRPr="003C2B62">
              <w:t>Add rows as required</w:t>
            </w:r>
          </w:p>
        </w:tc>
        <w:tc>
          <w:tcPr>
            <w:tcW w:w="0" w:type="auto"/>
            <w:hideMark/>
          </w:tcPr>
          <w:p w14:paraId="0300CFE1" w14:textId="77777777" w:rsidR="003C2B62" w:rsidRPr="003C2B62" w:rsidRDefault="003C2B62" w:rsidP="003C2B62">
            <w:pPr>
              <w:pStyle w:val="BodyText"/>
            </w:pPr>
          </w:p>
        </w:tc>
        <w:tc>
          <w:tcPr>
            <w:tcW w:w="0" w:type="auto"/>
            <w:hideMark/>
          </w:tcPr>
          <w:p w14:paraId="5133A974" w14:textId="77777777" w:rsidR="003C2B62" w:rsidRPr="003C2B62" w:rsidRDefault="003C2B62" w:rsidP="003C2B62">
            <w:pPr>
              <w:pStyle w:val="BodyText"/>
            </w:pPr>
          </w:p>
        </w:tc>
        <w:tc>
          <w:tcPr>
            <w:tcW w:w="0" w:type="auto"/>
            <w:hideMark/>
          </w:tcPr>
          <w:p w14:paraId="45F8A241" w14:textId="77777777" w:rsidR="003C2B62" w:rsidRPr="003C2B62" w:rsidRDefault="003C2B62" w:rsidP="003C2B62">
            <w:pPr>
              <w:pStyle w:val="BodyText"/>
            </w:pPr>
          </w:p>
        </w:tc>
        <w:tc>
          <w:tcPr>
            <w:tcW w:w="0" w:type="auto"/>
            <w:hideMark/>
          </w:tcPr>
          <w:p w14:paraId="6E7583A8" w14:textId="77777777" w:rsidR="003C2B62" w:rsidRPr="003C2B62" w:rsidRDefault="003C2B62" w:rsidP="003C2B62">
            <w:pPr>
              <w:pStyle w:val="BodyText"/>
            </w:pPr>
          </w:p>
        </w:tc>
        <w:tc>
          <w:tcPr>
            <w:tcW w:w="0" w:type="auto"/>
            <w:hideMark/>
          </w:tcPr>
          <w:p w14:paraId="2D48C163" w14:textId="77777777" w:rsidR="003C2B62" w:rsidRPr="003C2B62" w:rsidRDefault="003C2B62" w:rsidP="003C2B62">
            <w:pPr>
              <w:pStyle w:val="BodyText"/>
            </w:pPr>
          </w:p>
        </w:tc>
        <w:tc>
          <w:tcPr>
            <w:tcW w:w="0" w:type="auto"/>
            <w:hideMark/>
          </w:tcPr>
          <w:p w14:paraId="5B2FC875" w14:textId="77777777" w:rsidR="003C2B62" w:rsidRPr="003C2B62" w:rsidRDefault="003C2B62" w:rsidP="003C2B62">
            <w:pPr>
              <w:pStyle w:val="BodyText"/>
            </w:pPr>
          </w:p>
        </w:tc>
      </w:tr>
    </w:tbl>
    <w:p w14:paraId="2C9CFFDD" w14:textId="55E35558" w:rsidR="003C2B62" w:rsidRPr="003C2B62" w:rsidRDefault="003C2B62" w:rsidP="006532B8">
      <w:pPr>
        <w:pStyle w:val="BodyText"/>
        <w:numPr>
          <w:ilvl w:val="0"/>
          <w:numId w:val="3"/>
        </w:numPr>
        <w:rPr>
          <w:b/>
          <w:bCs/>
        </w:rPr>
      </w:pPr>
      <w:r w:rsidRPr="003C2B62">
        <w:rPr>
          <w:b/>
          <w:bCs/>
        </w:rPr>
        <w:t>Monitoring, Review and Continual Improvement</w:t>
      </w:r>
    </w:p>
    <w:p w14:paraId="1E10997A" w14:textId="77777777" w:rsidR="003C2B62" w:rsidRPr="003C2B62" w:rsidRDefault="003C2B62" w:rsidP="003C2B62">
      <w:pPr>
        <w:pStyle w:val="BodyText"/>
      </w:pPr>
      <w:r w:rsidRPr="003C2B62">
        <w:rPr>
          <w:b/>
          <w:bCs/>
        </w:rPr>
        <w:t>Review Frequency</w:t>
      </w:r>
      <w:r w:rsidRPr="003C2B62">
        <w:br/>
        <w:t>At least annually during IMS management review, or following significant events such as incidents, legislative change, or organisational change.</w:t>
      </w:r>
    </w:p>
    <w:p w14:paraId="7DDCAF23" w14:textId="77777777" w:rsidR="003C2B62" w:rsidRPr="003C2B62" w:rsidRDefault="003C2B62" w:rsidP="003C2B62">
      <w:pPr>
        <w:pStyle w:val="BodyText"/>
      </w:pPr>
      <w:r w:rsidRPr="003C2B62">
        <w:rPr>
          <w:b/>
          <w:bCs/>
        </w:rPr>
        <w:t>Inputs to Review</w:t>
      </w:r>
      <w:r w:rsidRPr="003C2B62">
        <w:br/>
        <w:t>Incident data, audit results, customer feedback, regulatory updates, and worker consultation outcomes.</w:t>
      </w:r>
    </w:p>
    <w:p w14:paraId="1637DF68" w14:textId="77777777" w:rsidR="003C2B62" w:rsidRPr="003C2B62" w:rsidRDefault="003C2B62" w:rsidP="003C2B62">
      <w:pPr>
        <w:pStyle w:val="BodyText"/>
      </w:pPr>
      <w:r w:rsidRPr="003C2B62">
        <w:rPr>
          <w:b/>
          <w:bCs/>
        </w:rPr>
        <w:t>Outputs from Review</w:t>
      </w:r>
      <w:r w:rsidRPr="003C2B62">
        <w:br/>
        <w:t>Updated stakeholder register, revised risks and opportunities, and improved engagement strategies.</w:t>
      </w:r>
    </w:p>
    <w:p w14:paraId="78825ED6" w14:textId="77777777" w:rsidR="003C2B62" w:rsidRPr="003C2B62" w:rsidRDefault="003C2B62" w:rsidP="003C2B62">
      <w:pPr>
        <w:pStyle w:val="BodyText"/>
      </w:pPr>
      <w:r w:rsidRPr="003C2B62">
        <w:rPr>
          <w:b/>
          <w:bCs/>
        </w:rPr>
        <w:t>Records</w:t>
      </w:r>
      <w:r w:rsidRPr="003C2B62">
        <w:br/>
        <w:t>Retain this completed document or register as documented evidence of compliance with ISO 9001, ISO 14001, and ISO 45001 Clauses 4.1 and 4.2.</w:t>
      </w:r>
    </w:p>
    <w:sectPr w:rsidR="003C2B62" w:rsidRPr="003C2B62" w:rsidSect="002113C0">
      <w:headerReference w:type="default" r:id="rId16"/>
      <w:footerReference w:type="default" r:id="rId17"/>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7B713C21"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w:t>
          </w:r>
          <w:r w:rsidR="00C92ABE">
            <w:rPr>
              <w:rFonts w:eastAsiaTheme="minorEastAsia" w:cstheme="minorBidi"/>
              <w:color w:val="808080" w:themeColor="background1" w:themeShade="80"/>
              <w:sz w:val="16"/>
              <w:szCs w:val="16"/>
              <w:lang w:eastAsia="en-US"/>
            </w:rPr>
            <w:t>5</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559"/>
      <w:gridCol w:w="1333"/>
      <w:gridCol w:w="3345"/>
      <w:gridCol w:w="4678"/>
    </w:tblGrid>
    <w:tr w:rsidR="00242193" w14:paraId="37FEA2F1" w14:textId="77777777" w:rsidTr="00242193">
      <w:trPr>
        <w:cnfStyle w:val="100000000000" w:firstRow="1" w:lastRow="0" w:firstColumn="0" w:lastColumn="0" w:oddVBand="0" w:evenVBand="0" w:oddHBand="0" w:evenHBand="0" w:firstRowFirstColumn="0" w:firstRowLastColumn="0" w:lastRowFirstColumn="0" w:lastRowLastColumn="0"/>
        <w:trHeight w:val="165"/>
      </w:trPr>
      <w:tc>
        <w:tcPr>
          <w:tcW w:w="4678" w:type="dxa"/>
          <w:gridSpan w:val="2"/>
          <w:shd w:val="clear" w:color="auto" w:fill="auto"/>
        </w:tcPr>
        <w:p w14:paraId="769CB1F2" w14:textId="77777777"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Pr>
              <w:rFonts w:eastAsiaTheme="minorEastAsia" w:cstheme="minorBidi"/>
              <w:color w:val="808080" w:themeColor="background1" w:themeShade="80"/>
              <w:sz w:val="16"/>
              <w:szCs w:val="16"/>
              <w:lang w:eastAsia="en-US"/>
            </w:rPr>
            <w:t>5</w:t>
          </w:r>
        </w:p>
      </w:tc>
      <w:tc>
        <w:tcPr>
          <w:tcW w:w="4678" w:type="dxa"/>
          <w:gridSpan w:val="2"/>
          <w:shd w:val="clear" w:color="auto" w:fill="auto"/>
        </w:tcPr>
        <w:p w14:paraId="400DFB0E" w14:textId="59FA690B" w:rsidR="00242193" w:rsidRDefault="00242193" w:rsidP="00242193">
          <w:pPr>
            <w:pStyle w:val="TableBodyText"/>
            <w:spacing w:before="0" w:after="0" w:line="240" w:lineRule="auto"/>
            <w:jc w:val="center"/>
          </w:pPr>
          <w:r w:rsidRPr="000D5803">
            <w:rPr>
              <w:rFonts w:eastAsiaTheme="minorHAnsi" w:cstheme="minorBidi"/>
              <w:bCs w:val="0"/>
              <w:color w:val="808080"/>
              <w:sz w:val="16"/>
              <w:szCs w:val="20"/>
              <w:lang w:eastAsia="en-US"/>
            </w:rPr>
            <w:t>Uncontrolled when printed</w:t>
          </w:r>
        </w:p>
      </w:tc>
      <w:tc>
        <w:tcPr>
          <w:tcW w:w="4678" w:type="dxa"/>
          <w:shd w:val="clear" w:color="auto" w:fill="auto"/>
        </w:tcPr>
        <w:p w14:paraId="46294310" w14:textId="54F1170C"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F96E6E" w14:paraId="5534768D" w14:textId="77777777" w:rsidTr="00242193">
      <w:trPr>
        <w:trHeight w:val="165"/>
      </w:trPr>
      <w:tc>
        <w:tcPr>
          <w:tcW w:w="3119" w:type="dxa"/>
        </w:tcPr>
        <w:p w14:paraId="3EBDC121" w14:textId="77777777" w:rsidR="00F96E6E" w:rsidRPr="000D5803" w:rsidRDefault="00F96E6E"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gridSpan w:val="2"/>
        </w:tcPr>
        <w:p w14:paraId="10A6F711" w14:textId="77777777" w:rsidR="00F96E6E" w:rsidRPr="000D5803" w:rsidRDefault="00F96E6E" w:rsidP="002113C0">
          <w:pPr>
            <w:pStyle w:val="TableBodyText"/>
            <w:spacing w:before="0" w:after="0" w:line="240" w:lineRule="auto"/>
            <w:rPr>
              <w:rFonts w:eastAsiaTheme="minorHAnsi" w:cstheme="minorBidi"/>
              <w:bCs w:val="0"/>
              <w:color w:val="808080"/>
              <w:sz w:val="16"/>
              <w:szCs w:val="20"/>
              <w:lang w:eastAsia="en-US"/>
            </w:rPr>
          </w:pPr>
        </w:p>
      </w:tc>
      <w:tc>
        <w:tcPr>
          <w:tcW w:w="8023" w:type="dxa"/>
          <w:gridSpan w:val="2"/>
        </w:tcPr>
        <w:p w14:paraId="7061061D" w14:textId="77777777" w:rsidR="00F96E6E" w:rsidRPr="00870C79" w:rsidRDefault="00F96E6E" w:rsidP="002113C0">
          <w:pPr>
            <w:pStyle w:val="TableBodyText"/>
            <w:spacing w:before="0" w:after="0" w:line="240" w:lineRule="auto"/>
            <w:jc w:val="right"/>
            <w:rPr>
              <w:rFonts w:eastAsiaTheme="minorHAnsi" w:cstheme="minorBidi"/>
              <w:bCs w:val="0"/>
              <w:color w:val="808080"/>
              <w:sz w:val="10"/>
              <w:szCs w:val="10"/>
              <w:lang w:eastAsia="en-US"/>
            </w:rPr>
          </w:pPr>
        </w:p>
      </w:tc>
    </w:tr>
    <w:tr w:rsidR="00F96E6E" w14:paraId="2C22F280" w14:textId="77777777" w:rsidTr="00242193">
      <w:trPr>
        <w:trHeight w:val="165"/>
      </w:trPr>
      <w:tc>
        <w:tcPr>
          <w:tcW w:w="3119" w:type="dxa"/>
        </w:tcPr>
        <w:p w14:paraId="58B4EE57" w14:textId="77777777" w:rsidR="00F96E6E" w:rsidRPr="000D5803" w:rsidRDefault="00F96E6E"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gridSpan w:val="2"/>
        </w:tcPr>
        <w:p w14:paraId="302867C2" w14:textId="77777777" w:rsidR="00F96E6E" w:rsidRPr="000D5803" w:rsidRDefault="00F96E6E" w:rsidP="002113C0">
          <w:pPr>
            <w:pStyle w:val="TableBodyText"/>
            <w:spacing w:before="0" w:after="0" w:line="240" w:lineRule="auto"/>
            <w:rPr>
              <w:rFonts w:eastAsiaTheme="minorHAnsi" w:cstheme="minorBidi"/>
              <w:bCs w:val="0"/>
              <w:color w:val="808080"/>
              <w:sz w:val="16"/>
              <w:szCs w:val="20"/>
              <w:lang w:eastAsia="en-US"/>
            </w:rPr>
          </w:pPr>
        </w:p>
      </w:tc>
      <w:tc>
        <w:tcPr>
          <w:tcW w:w="8023" w:type="dxa"/>
          <w:gridSpan w:val="2"/>
        </w:tcPr>
        <w:p w14:paraId="19214363" w14:textId="77777777" w:rsidR="00F96E6E" w:rsidRPr="00870C79" w:rsidRDefault="00F96E6E"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53BDE18E" w14:textId="77777777" w:rsidR="00F96E6E" w:rsidRPr="00307DF3" w:rsidRDefault="00F96E6E" w:rsidP="00DA41D3">
    <w:pPr>
      <w:pStyle w:val="Footer"/>
      <w:rPr>
        <w:sz w:val="10"/>
        <w:szCs w:val="1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42193" w14:paraId="6620D0BD"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7D47756D" w14:textId="77777777"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Pr>
              <w:rFonts w:eastAsiaTheme="minorEastAsia" w:cstheme="minorBidi"/>
              <w:color w:val="808080" w:themeColor="background1" w:themeShade="80"/>
              <w:sz w:val="16"/>
              <w:szCs w:val="16"/>
              <w:lang w:eastAsia="en-US"/>
            </w:rPr>
            <w:t>5</w:t>
          </w:r>
        </w:p>
      </w:tc>
      <w:tc>
        <w:tcPr>
          <w:tcW w:w="2892" w:type="dxa"/>
          <w:shd w:val="clear" w:color="auto" w:fill="auto"/>
        </w:tcPr>
        <w:p w14:paraId="3970E1BD" w14:textId="77777777" w:rsidR="00242193" w:rsidRDefault="00242193"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A90F557" w14:textId="77777777"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42193" w14:paraId="651B6BB8" w14:textId="77777777" w:rsidTr="51F557EB">
      <w:trPr>
        <w:trHeight w:val="165"/>
      </w:trPr>
      <w:tc>
        <w:tcPr>
          <w:tcW w:w="3119" w:type="dxa"/>
        </w:tcPr>
        <w:p w14:paraId="13F4BD1A"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2F074B23"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45DA5C80" w14:textId="77777777" w:rsidR="00242193" w:rsidRPr="00870C79" w:rsidRDefault="00242193" w:rsidP="002113C0">
          <w:pPr>
            <w:pStyle w:val="TableBodyText"/>
            <w:spacing w:before="0" w:after="0" w:line="240" w:lineRule="auto"/>
            <w:jc w:val="right"/>
            <w:rPr>
              <w:rFonts w:eastAsiaTheme="minorHAnsi" w:cstheme="minorBidi"/>
              <w:bCs w:val="0"/>
              <w:color w:val="808080"/>
              <w:sz w:val="10"/>
              <w:szCs w:val="10"/>
              <w:lang w:eastAsia="en-US"/>
            </w:rPr>
          </w:pPr>
        </w:p>
      </w:tc>
    </w:tr>
    <w:tr w:rsidR="00242193" w14:paraId="1BAC8B5E" w14:textId="77777777" w:rsidTr="51F557EB">
      <w:trPr>
        <w:trHeight w:val="165"/>
      </w:trPr>
      <w:tc>
        <w:tcPr>
          <w:tcW w:w="3119" w:type="dxa"/>
        </w:tcPr>
        <w:p w14:paraId="68006E26"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738E8EC1"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3F0771FB" w14:textId="77777777" w:rsidR="00242193" w:rsidRPr="00870C79" w:rsidRDefault="00242193"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456B5F2D" w14:textId="77777777" w:rsidR="00242193" w:rsidRPr="00307DF3" w:rsidRDefault="00242193"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5BEF673E"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8E7AFF" w:rsidRPr="008E7AFF">
      <w:t>Stakeholder Mapping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9BDF2" w14:textId="77777777" w:rsidR="00F96E6E" w:rsidRDefault="00F96E6E" w:rsidP="00242193">
    <w:pPr>
      <w:pStyle w:val="Header"/>
      <w:tabs>
        <w:tab w:val="clear" w:pos="9021"/>
        <w:tab w:val="right" w:pos="13959"/>
      </w:tabs>
    </w:pPr>
    <w:r>
      <w:rPr>
        <w:i/>
        <w:noProof/>
        <w:lang w:val="en-GB" w:eastAsia="en-GB"/>
      </w:rPr>
      <w:drawing>
        <wp:anchor distT="0" distB="0" distL="114300" distR="114300" simplePos="0" relativeHeight="251661312" behindDoc="1" locked="0" layoutInCell="1" allowOverlap="1" wp14:anchorId="3258DC8F" wp14:editId="16122627">
          <wp:simplePos x="0" y="0"/>
          <wp:positionH relativeFrom="margin">
            <wp:posOffset>0</wp:posOffset>
          </wp:positionH>
          <wp:positionV relativeFrom="paragraph">
            <wp:posOffset>-142407</wp:posOffset>
          </wp:positionV>
          <wp:extent cx="1477171" cy="427220"/>
          <wp:effectExtent l="0" t="0" r="0" b="5080"/>
          <wp:wrapNone/>
          <wp:docPr id="94696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8E7AFF">
      <w:t>Stakeholder Mapping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84A9" w14:textId="77777777" w:rsidR="00242193" w:rsidRDefault="00242193">
    <w:pPr>
      <w:pStyle w:val="Header"/>
    </w:pPr>
    <w:r>
      <w:rPr>
        <w:i/>
        <w:noProof/>
        <w:lang w:val="en-GB" w:eastAsia="en-GB"/>
      </w:rPr>
      <w:drawing>
        <wp:anchor distT="0" distB="0" distL="114300" distR="114300" simplePos="0" relativeHeight="251663360" behindDoc="1" locked="0" layoutInCell="1" allowOverlap="1" wp14:anchorId="772106B5" wp14:editId="490B3A40">
          <wp:simplePos x="0" y="0"/>
          <wp:positionH relativeFrom="margin">
            <wp:posOffset>0</wp:posOffset>
          </wp:positionH>
          <wp:positionV relativeFrom="paragraph">
            <wp:posOffset>-142407</wp:posOffset>
          </wp:positionV>
          <wp:extent cx="1477171" cy="427220"/>
          <wp:effectExtent l="0" t="0" r="0" b="5080"/>
          <wp:wrapNone/>
          <wp:docPr id="71494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8E7AFF">
      <w:t>Stakeholder Mapping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49B89FF0"/>
    <w:numStyleLink w:val="TableListBulletmaster"/>
  </w:abstractNum>
  <w:abstractNum w:abstractNumId="10"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329FB"/>
    <w:multiLevelType w:val="multilevel"/>
    <w:tmpl w:val="9E5845CE"/>
    <w:numStyleLink w:val="ListLegalmaster"/>
  </w:abstractNum>
  <w:abstractNum w:abstractNumId="19"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32D74CC"/>
    <w:multiLevelType w:val="multilevel"/>
    <w:tmpl w:val="50460AFC"/>
    <w:numStyleLink w:val="AppendixHeadingmaster"/>
  </w:abstractNum>
  <w:abstractNum w:abstractNumId="30"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28"/>
  </w:num>
  <w:num w:numId="3" w16cid:durableId="632176145">
    <w:abstractNumId w:val="8"/>
  </w:num>
  <w:num w:numId="4" w16cid:durableId="1083526223">
    <w:abstractNumId w:val="30"/>
  </w:num>
  <w:num w:numId="5" w16cid:durableId="1475030420">
    <w:abstractNumId w:val="26"/>
  </w:num>
  <w:num w:numId="6" w16cid:durableId="592008480">
    <w:abstractNumId w:val="12"/>
  </w:num>
  <w:num w:numId="7" w16cid:durableId="1209294974">
    <w:abstractNumId w:val="2"/>
  </w:num>
  <w:num w:numId="8" w16cid:durableId="7149338">
    <w:abstractNumId w:val="23"/>
  </w:num>
  <w:num w:numId="9" w16cid:durableId="1854565537">
    <w:abstractNumId w:val="7"/>
  </w:num>
  <w:num w:numId="10" w16cid:durableId="1285112659">
    <w:abstractNumId w:val="9"/>
  </w:num>
  <w:num w:numId="11" w16cid:durableId="605890542">
    <w:abstractNumId w:val="14"/>
  </w:num>
  <w:num w:numId="12" w16cid:durableId="771776993">
    <w:abstractNumId w:val="29"/>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4"/>
  </w:num>
  <w:num w:numId="14" w16cid:durableId="1351908737">
    <w:abstractNumId w:val="3"/>
  </w:num>
  <w:num w:numId="15" w16cid:durableId="2057122869">
    <w:abstractNumId w:val="15"/>
  </w:num>
  <w:num w:numId="16" w16cid:durableId="2058505291">
    <w:abstractNumId w:val="18"/>
  </w:num>
  <w:num w:numId="17" w16cid:durableId="2127044341">
    <w:abstractNumId w:val="4"/>
  </w:num>
  <w:num w:numId="18" w16cid:durableId="1228416726">
    <w:abstractNumId w:val="19"/>
  </w:num>
  <w:num w:numId="19" w16cid:durableId="1411855851">
    <w:abstractNumId w:val="10"/>
  </w:num>
  <w:num w:numId="20" w16cid:durableId="2096201059">
    <w:abstractNumId w:val="13"/>
  </w:num>
  <w:num w:numId="21" w16cid:durableId="670178645">
    <w:abstractNumId w:val="22"/>
  </w:num>
  <w:num w:numId="22" w16cid:durableId="1576621285">
    <w:abstractNumId w:val="21"/>
  </w:num>
  <w:num w:numId="23" w16cid:durableId="412092353">
    <w:abstractNumId w:val="17"/>
  </w:num>
  <w:num w:numId="24" w16cid:durableId="2099131779">
    <w:abstractNumId w:val="16"/>
  </w:num>
  <w:num w:numId="25" w16cid:durableId="1699961918">
    <w:abstractNumId w:val="6"/>
  </w:num>
  <w:num w:numId="26" w16cid:durableId="1487816965">
    <w:abstractNumId w:val="0"/>
  </w:num>
  <w:num w:numId="27" w16cid:durableId="1043944522">
    <w:abstractNumId w:val="1"/>
  </w:num>
  <w:num w:numId="28" w16cid:durableId="1538274811">
    <w:abstractNumId w:val="31"/>
  </w:num>
  <w:num w:numId="29" w16cid:durableId="1737507015">
    <w:abstractNumId w:val="11"/>
  </w:num>
  <w:num w:numId="30" w16cid:durableId="340159242">
    <w:abstractNumId w:val="25"/>
  </w:num>
  <w:num w:numId="31" w16cid:durableId="1512141470">
    <w:abstractNumId w:val="20"/>
  </w:num>
  <w:num w:numId="32" w16cid:durableId="294453913">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942B0"/>
    <w:rsid w:val="003A253B"/>
    <w:rsid w:val="003B156C"/>
    <w:rsid w:val="003C2836"/>
    <w:rsid w:val="003C2B62"/>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5726"/>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E7AFF"/>
    <w:rsid w:val="008F507B"/>
    <w:rsid w:val="009017A6"/>
    <w:rsid w:val="00902630"/>
    <w:rsid w:val="009068EB"/>
    <w:rsid w:val="009076EA"/>
    <w:rsid w:val="00922DBB"/>
    <w:rsid w:val="00923974"/>
    <w:rsid w:val="0092546C"/>
    <w:rsid w:val="00930527"/>
    <w:rsid w:val="00930622"/>
    <w:rsid w:val="00931D8A"/>
    <w:rsid w:val="00933BAD"/>
    <w:rsid w:val="00934497"/>
    <w:rsid w:val="0095461B"/>
    <w:rsid w:val="009574A1"/>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6511E"/>
    <w:rsid w:val="00B714F4"/>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116</Words>
  <Characters>6665</Characters>
  <Application>Microsoft Office Word</Application>
  <DocSecurity>0</DocSecurity>
  <Lines>605</Lines>
  <Paragraphs>144</Paragraphs>
  <ScaleCrop>false</ScaleCrop>
  <HeadingPairs>
    <vt:vector size="2" baseType="variant">
      <vt:variant>
        <vt:lpstr>Title</vt:lpstr>
      </vt:variant>
      <vt:variant>
        <vt:i4>1</vt:i4>
      </vt:variant>
    </vt:vector>
  </HeadingPairs>
  <TitlesOfParts>
    <vt:vector size="1" baseType="lpstr">
      <vt:lpstr>Stakeholder Mapping Template</vt:lpstr>
    </vt:vector>
  </TitlesOfParts>
  <Manager>MiSAFE Solutions Pty Ltd</Manager>
  <Company>MiSAFE Solutions Pty Ltd</Company>
  <LinksUpToDate>false</LinksUpToDate>
  <CharactersWithSpaces>7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Mapping Template</dc:title>
  <dc:subject>Stakeholder Mapping Template</dc:subject>
  <dc:creator>MiSAFE Solutions Pty Ltd</dc:creator>
  <cp:keywords>Stakeholder Mapping Template, Templates</cp:keywords>
  <dc:description>Developed by MiSAFE Solutions Pty Ltd
www.misafesolutions.com.au
Copyright © MiSAFE Solutions Pty Ltd</dc:description>
  <cp:lastModifiedBy>Micah Wicham</cp:lastModifiedBy>
  <cp:revision>47</cp:revision>
  <cp:lastPrinted>2018-08-23T00:02:00Z</cp:lastPrinted>
  <dcterms:created xsi:type="dcterms:W3CDTF">2026-01-04T23:33:00Z</dcterms:created>
  <dcterms:modified xsi:type="dcterms:W3CDTF">2026-02-08T22:3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